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F82BE2" w14:textId="77777777" w:rsidR="00074C70" w:rsidRDefault="00074C70" w:rsidP="00074C7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                                                   </w:t>
      </w:r>
      <w:r>
        <w:rPr>
          <w:rFonts w:ascii="Times New Roman" w:hAnsi="Times New Roman" w:cs="Times New Roman"/>
          <w:noProof/>
        </w:rPr>
        <w:drawing>
          <wp:inline distT="0" distB="0" distL="0" distR="0" wp14:anchorId="4668ECC1" wp14:editId="424F76A3">
            <wp:extent cx="1724025" cy="1133475"/>
            <wp:effectExtent l="0" t="0" r="9525" b="9525"/>
            <wp:docPr id="6" name="Picture 6" descr="Description: Description: index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Description: index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4025" cy="1133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B846AF" w14:textId="77777777" w:rsidR="00074C70" w:rsidRDefault="00074C70" w:rsidP="00074C70">
      <w:pPr>
        <w:jc w:val="center"/>
        <w:rPr>
          <w:rFonts w:ascii="Times New Roman" w:hAnsi="Times New Roman" w:cs="Times New Roman"/>
          <w:b/>
          <w:i/>
          <w:color w:val="002060"/>
          <w:sz w:val="60"/>
          <w:szCs w:val="60"/>
        </w:rPr>
      </w:pPr>
      <w:r>
        <w:rPr>
          <w:rFonts w:ascii="Times New Roman" w:hAnsi="Times New Roman" w:cs="Times New Roman"/>
          <w:b/>
          <w:color w:val="002060"/>
          <w:sz w:val="60"/>
          <w:szCs w:val="60"/>
        </w:rPr>
        <w:t>EAST WEST UNIVERSITY</w:t>
      </w:r>
    </w:p>
    <w:p w14:paraId="077C694A" w14:textId="77777777" w:rsidR="00074C70" w:rsidRDefault="00074C70" w:rsidP="00074C70">
      <w:pPr>
        <w:jc w:val="center"/>
        <w:rPr>
          <w:rFonts w:ascii="Times New Roman" w:hAnsi="Times New Roman" w:cs="Times New Roman"/>
          <w:color w:val="002060"/>
          <w:sz w:val="20"/>
        </w:rPr>
      </w:pPr>
      <w:r>
        <w:rPr>
          <w:rFonts w:ascii="Times New Roman" w:hAnsi="Times New Roman" w:cs="Times New Roman"/>
          <w:color w:val="002060"/>
          <w:sz w:val="20"/>
        </w:rPr>
        <w:t>Fall-2019</w:t>
      </w:r>
    </w:p>
    <w:p w14:paraId="4ADFFAD2" w14:textId="77777777" w:rsidR="00074C70" w:rsidRDefault="00074C70" w:rsidP="00074C70">
      <w:pPr>
        <w:jc w:val="center"/>
        <w:rPr>
          <w:rFonts w:ascii="Times New Roman" w:hAnsi="Times New Roman" w:cs="Times New Roman"/>
          <w:color w:val="002060"/>
          <w:sz w:val="24"/>
          <w:szCs w:val="24"/>
        </w:rPr>
      </w:pPr>
      <w:r>
        <w:rPr>
          <w:rFonts w:ascii="Times New Roman" w:hAnsi="Times New Roman" w:cs="Times New Roman"/>
          <w:b/>
          <w:color w:val="002060"/>
          <w:sz w:val="24"/>
          <w:szCs w:val="24"/>
          <w:u w:val="single"/>
        </w:rPr>
        <w:t>Project Report</w:t>
      </w:r>
    </w:p>
    <w:p w14:paraId="0DA63A4F" w14:textId="4995CF49" w:rsidR="00074C70" w:rsidRDefault="00074C70" w:rsidP="00074C70">
      <w:pPr>
        <w:jc w:val="center"/>
        <w:rPr>
          <w:rFonts w:ascii="Times New Roman" w:hAnsi="Times New Roman" w:cs="Times New Roman"/>
          <w:color w:val="002060"/>
          <w:sz w:val="24"/>
          <w:szCs w:val="24"/>
        </w:rPr>
      </w:pPr>
    </w:p>
    <w:p w14:paraId="3D17B161" w14:textId="54ED846D" w:rsidR="00074C70" w:rsidRDefault="00074C70" w:rsidP="00074C70">
      <w:pPr>
        <w:jc w:val="center"/>
        <w:rPr>
          <w:rFonts w:ascii="Times New Roman" w:hAnsi="Times New Roman" w:cs="Times New Roman"/>
          <w:color w:val="002060"/>
          <w:sz w:val="24"/>
          <w:szCs w:val="24"/>
        </w:rPr>
      </w:pPr>
      <w:r>
        <w:rPr>
          <w:rFonts w:ascii="Times New Roman" w:hAnsi="Times New Roman" w:cs="Times New Roman"/>
          <w:color w:val="002060"/>
          <w:sz w:val="24"/>
          <w:szCs w:val="24"/>
        </w:rPr>
        <w:t>Project Name: Making A grammar For Mini Compiler</w:t>
      </w:r>
    </w:p>
    <w:p w14:paraId="50FCB76B" w14:textId="77777777" w:rsidR="00074C70" w:rsidRDefault="00074C70" w:rsidP="00074C70">
      <w:pPr>
        <w:jc w:val="center"/>
        <w:rPr>
          <w:rFonts w:ascii="Times New Roman" w:hAnsi="Times New Roman" w:cs="Times New Roman"/>
          <w:color w:val="002060"/>
          <w:sz w:val="24"/>
          <w:szCs w:val="24"/>
        </w:rPr>
      </w:pPr>
    </w:p>
    <w:p w14:paraId="0A157444" w14:textId="36CA1206" w:rsidR="00074C70" w:rsidRDefault="00074C70" w:rsidP="00074C70">
      <w:pPr>
        <w:jc w:val="center"/>
        <w:rPr>
          <w:rFonts w:ascii="Times New Roman" w:hAnsi="Times New Roman" w:cs="Times New Roman"/>
          <w:bCs/>
          <w:color w:val="002060"/>
          <w:sz w:val="24"/>
          <w:szCs w:val="24"/>
        </w:rPr>
      </w:pPr>
      <w:r>
        <w:rPr>
          <w:rFonts w:ascii="Times New Roman" w:hAnsi="Times New Roman" w:cs="Times New Roman"/>
          <w:bCs/>
          <w:color w:val="002060"/>
          <w:sz w:val="24"/>
          <w:szCs w:val="24"/>
        </w:rPr>
        <w:t>Course code: CSE375</w:t>
      </w:r>
    </w:p>
    <w:p w14:paraId="741A19DC" w14:textId="671CD3A1" w:rsidR="00074C70" w:rsidRDefault="00074C70" w:rsidP="00074C70">
      <w:pPr>
        <w:jc w:val="center"/>
        <w:rPr>
          <w:rFonts w:ascii="Times New Roman" w:hAnsi="Times New Roman" w:cs="Times New Roman"/>
          <w:bCs/>
          <w:color w:val="002060"/>
          <w:sz w:val="24"/>
          <w:szCs w:val="24"/>
        </w:rPr>
      </w:pPr>
      <w:r>
        <w:rPr>
          <w:rFonts w:ascii="Times New Roman" w:hAnsi="Times New Roman" w:cs="Times New Roman"/>
          <w:bCs/>
          <w:color w:val="002060"/>
          <w:sz w:val="24"/>
          <w:szCs w:val="24"/>
        </w:rPr>
        <w:t xml:space="preserve">Course </w:t>
      </w:r>
      <w:r w:rsidR="009374B1">
        <w:rPr>
          <w:rFonts w:ascii="Times New Roman" w:hAnsi="Times New Roman" w:cs="Times New Roman"/>
          <w:bCs/>
          <w:color w:val="002060"/>
          <w:sz w:val="24"/>
          <w:szCs w:val="24"/>
        </w:rPr>
        <w:t>T</w:t>
      </w:r>
      <w:r>
        <w:rPr>
          <w:rFonts w:ascii="Times New Roman" w:hAnsi="Times New Roman" w:cs="Times New Roman"/>
          <w:bCs/>
          <w:color w:val="002060"/>
          <w:sz w:val="24"/>
          <w:szCs w:val="24"/>
        </w:rPr>
        <w:t>itle: Compiler Design</w:t>
      </w:r>
    </w:p>
    <w:p w14:paraId="285EFFDD" w14:textId="2DAF48AE" w:rsidR="00074C70" w:rsidRDefault="00074C70" w:rsidP="00074C70">
      <w:pPr>
        <w:jc w:val="center"/>
        <w:rPr>
          <w:rFonts w:ascii="Times New Roman" w:hAnsi="Times New Roman" w:cs="Times New Roman"/>
          <w:bCs/>
          <w:color w:val="002060"/>
          <w:sz w:val="24"/>
          <w:szCs w:val="24"/>
        </w:rPr>
      </w:pPr>
      <w:r>
        <w:rPr>
          <w:rFonts w:ascii="Times New Roman" w:hAnsi="Times New Roman" w:cs="Times New Roman"/>
          <w:bCs/>
          <w:color w:val="002060"/>
          <w:sz w:val="24"/>
          <w:szCs w:val="24"/>
        </w:rPr>
        <w:t>Section: 01</w:t>
      </w:r>
    </w:p>
    <w:p w14:paraId="5F8A8D56" w14:textId="77777777" w:rsidR="00074C70" w:rsidRDefault="00074C70" w:rsidP="00074C70">
      <w:pPr>
        <w:jc w:val="center"/>
        <w:rPr>
          <w:rFonts w:ascii="Times New Roman" w:hAnsi="Times New Roman" w:cs="Times New Roman"/>
          <w:bCs/>
          <w:color w:val="002060"/>
          <w:sz w:val="24"/>
          <w:szCs w:val="24"/>
        </w:rPr>
      </w:pPr>
    </w:p>
    <w:p w14:paraId="615D0417" w14:textId="77777777" w:rsidR="00074C70" w:rsidRDefault="00074C70" w:rsidP="00074C70">
      <w:pPr>
        <w:rPr>
          <w:rFonts w:ascii="Times New Roman" w:hAnsi="Times New Roman" w:cs="Times New Roman"/>
          <w:bCs/>
          <w:color w:val="002060"/>
          <w:sz w:val="24"/>
          <w:szCs w:val="24"/>
        </w:rPr>
      </w:pPr>
    </w:p>
    <w:p w14:paraId="4872DD1E" w14:textId="77777777" w:rsidR="00074C70" w:rsidRDefault="00074C70" w:rsidP="00074C70">
      <w:pPr>
        <w:rPr>
          <w:rFonts w:ascii="Times New Roman" w:hAnsi="Times New Roman" w:cs="Times New Roman"/>
          <w:b/>
          <w:bCs/>
          <w:color w:val="00206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2060"/>
          <w:sz w:val="24"/>
          <w:szCs w:val="24"/>
        </w:rPr>
        <w:t>Submitted To:</w:t>
      </w:r>
    </w:p>
    <w:p w14:paraId="79999DEA" w14:textId="59E1F179" w:rsidR="00074C70" w:rsidRPr="00074C70" w:rsidRDefault="00074C70" w:rsidP="00074C70">
      <w:pPr>
        <w:rPr>
          <w:rFonts w:ascii="Times New Roman" w:hAnsi="Times New Roman" w:cs="Times New Roman"/>
          <w:color w:val="002060"/>
          <w:sz w:val="24"/>
          <w:szCs w:val="24"/>
        </w:rPr>
      </w:pPr>
      <w:r w:rsidRPr="00074C70">
        <w:rPr>
          <w:rFonts w:ascii="Times New Roman" w:hAnsi="Times New Roman" w:cs="Times New Roman"/>
          <w:color w:val="002060"/>
          <w:sz w:val="24"/>
          <w:szCs w:val="24"/>
          <w:lang w:val="pt-BR"/>
        </w:rPr>
        <w:t>Dr. Shamim H Ripon</w:t>
      </w:r>
    </w:p>
    <w:p w14:paraId="154C07EE" w14:textId="79DA5FD9" w:rsidR="00074C70" w:rsidRDefault="00074C70" w:rsidP="00074C70">
      <w:pPr>
        <w:rPr>
          <w:rFonts w:ascii="Times New Roman" w:hAnsi="Times New Roman" w:cs="Times New Roman"/>
          <w:color w:val="002060"/>
          <w:sz w:val="24"/>
          <w:szCs w:val="24"/>
        </w:rPr>
      </w:pPr>
      <w:r>
        <w:rPr>
          <w:rFonts w:ascii="Times New Roman" w:hAnsi="Times New Roman" w:cs="Times New Roman"/>
          <w:color w:val="002060"/>
          <w:sz w:val="24"/>
          <w:szCs w:val="24"/>
        </w:rPr>
        <w:t xml:space="preserve"> </w:t>
      </w:r>
      <w:r w:rsidRPr="00074C70">
        <w:rPr>
          <w:rFonts w:ascii="Times New Roman" w:hAnsi="Times New Roman" w:cs="Times New Roman"/>
          <w:color w:val="002060"/>
          <w:sz w:val="24"/>
          <w:szCs w:val="24"/>
          <w:lang w:val="pt-BR"/>
        </w:rPr>
        <w:t>Professor, Dept. Of CSE</w:t>
      </w:r>
    </w:p>
    <w:p w14:paraId="20D8FAEC" w14:textId="77777777" w:rsidR="00074C70" w:rsidRDefault="00074C70" w:rsidP="00074C70">
      <w:pPr>
        <w:ind w:left="7200"/>
        <w:jc w:val="right"/>
        <w:rPr>
          <w:rFonts w:ascii="Times New Roman" w:hAnsi="Times New Roman" w:cs="Times New Roman"/>
          <w:b/>
          <w:color w:val="002060"/>
          <w:sz w:val="24"/>
          <w:szCs w:val="24"/>
        </w:rPr>
      </w:pPr>
    </w:p>
    <w:p w14:paraId="3F1EF1D2" w14:textId="77777777" w:rsidR="00074C70" w:rsidRDefault="00074C70" w:rsidP="00074C70">
      <w:pPr>
        <w:ind w:left="7200"/>
        <w:jc w:val="right"/>
        <w:rPr>
          <w:rFonts w:ascii="Times New Roman" w:hAnsi="Times New Roman" w:cs="Times New Roman"/>
          <w:b/>
          <w:color w:val="002060"/>
          <w:sz w:val="24"/>
          <w:szCs w:val="24"/>
        </w:rPr>
      </w:pPr>
    </w:p>
    <w:p w14:paraId="212FE713" w14:textId="77777777" w:rsidR="00074C70" w:rsidRPr="00D56362" w:rsidRDefault="00074C70" w:rsidP="00074C70">
      <w:pPr>
        <w:ind w:left="7200"/>
        <w:jc w:val="right"/>
        <w:rPr>
          <w:rFonts w:ascii="Times New Roman" w:hAnsi="Times New Roman" w:cs="Times New Roman"/>
          <w:b/>
          <w:color w:val="002060"/>
          <w:sz w:val="24"/>
          <w:szCs w:val="24"/>
        </w:rPr>
      </w:pPr>
      <w:r>
        <w:rPr>
          <w:rFonts w:ascii="Times New Roman" w:hAnsi="Times New Roman" w:cs="Times New Roman"/>
          <w:b/>
          <w:color w:val="002060"/>
          <w:sz w:val="24"/>
          <w:szCs w:val="24"/>
        </w:rPr>
        <w:t>Submitted by: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                                           </w:t>
      </w:r>
      <w:r>
        <w:rPr>
          <w:rFonts w:ascii="Times New Roman" w:hAnsi="Times New Roman" w:cs="Times New Roman"/>
          <w:color w:val="002060"/>
          <w:sz w:val="24"/>
          <w:szCs w:val="24"/>
        </w:rPr>
        <w:t>Jannatul Naim</w:t>
      </w:r>
    </w:p>
    <w:p w14:paraId="45C078F4" w14:textId="77777777" w:rsidR="00074C70" w:rsidRDefault="00074C70" w:rsidP="00074C70">
      <w:pPr>
        <w:jc w:val="right"/>
        <w:rPr>
          <w:rFonts w:ascii="Times New Roman" w:hAnsi="Times New Roman" w:cs="Times New Roman"/>
          <w:color w:val="00206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</w:t>
      </w:r>
      <w:r>
        <w:rPr>
          <w:rFonts w:ascii="Times New Roman" w:hAnsi="Times New Roman" w:cs="Times New Roman"/>
          <w:color w:val="002060"/>
          <w:sz w:val="24"/>
          <w:szCs w:val="24"/>
        </w:rPr>
        <w:t>ID: 2017-2-60-029, Dept. of CSE</w:t>
      </w:r>
    </w:p>
    <w:p w14:paraId="46B643F6" w14:textId="3DFDA5C1" w:rsidR="00074C70" w:rsidRDefault="00074C70">
      <w:pPr>
        <w:rPr>
          <w:rFonts w:ascii="Times New Roman" w:hAnsi="Times New Roman" w:cs="Times New Roman"/>
          <w:color w:val="002060"/>
          <w:sz w:val="24"/>
          <w:szCs w:val="24"/>
        </w:rPr>
      </w:pPr>
    </w:p>
    <w:p w14:paraId="46CCC0D8" w14:textId="380EFAB5" w:rsidR="009374B1" w:rsidRDefault="009374B1">
      <w:pPr>
        <w:rPr>
          <w:rFonts w:ascii="Times New Roman" w:hAnsi="Times New Roman" w:cs="Times New Roman"/>
          <w:color w:val="002060"/>
          <w:sz w:val="24"/>
          <w:szCs w:val="24"/>
        </w:rPr>
      </w:pPr>
    </w:p>
    <w:p w14:paraId="31B4BC3C" w14:textId="77777777" w:rsidR="009374B1" w:rsidRDefault="009374B1">
      <w:pPr>
        <w:rPr>
          <w:rFonts w:ascii="Times New Roman" w:hAnsi="Times New Roman" w:cs="Times New Roman"/>
          <w:b/>
          <w:bCs/>
          <w:sz w:val="28"/>
          <w:szCs w:val="28"/>
          <w:lang w:val="en-GB"/>
        </w:rPr>
      </w:pPr>
    </w:p>
    <w:p w14:paraId="702D49EC" w14:textId="77777777" w:rsidR="00074C70" w:rsidRDefault="00074C70">
      <w:pPr>
        <w:rPr>
          <w:rFonts w:ascii="Times New Roman" w:hAnsi="Times New Roman" w:cs="Times New Roman"/>
          <w:b/>
          <w:bCs/>
          <w:sz w:val="28"/>
          <w:szCs w:val="28"/>
          <w:lang w:val="en-GB"/>
        </w:rPr>
      </w:pPr>
    </w:p>
    <w:p w14:paraId="542CE558" w14:textId="595A16E6" w:rsidR="00E45D15" w:rsidRPr="00074C70" w:rsidRDefault="00E33D7F">
      <w:pPr>
        <w:rPr>
          <w:rFonts w:ascii="Times New Roman" w:hAnsi="Times New Roman" w:cs="Times New Roman"/>
          <w:b/>
          <w:bCs/>
          <w:sz w:val="28"/>
          <w:szCs w:val="28"/>
          <w:lang w:val="en-GB"/>
        </w:rPr>
      </w:pPr>
      <w:r w:rsidRPr="00074C70">
        <w:rPr>
          <w:rFonts w:ascii="Times New Roman" w:hAnsi="Times New Roman" w:cs="Times New Roman"/>
          <w:b/>
          <w:bCs/>
          <w:sz w:val="28"/>
          <w:szCs w:val="28"/>
          <w:lang w:val="en-GB"/>
        </w:rPr>
        <w:lastRenderedPageBreak/>
        <w:t>Features Supported by the Grammar:</w:t>
      </w:r>
    </w:p>
    <w:p w14:paraId="1D2D7EAA" w14:textId="77777777" w:rsidR="00E33D7F" w:rsidRPr="00E33D7F" w:rsidRDefault="00E33D7F" w:rsidP="00E33D7F">
      <w:pPr>
        <w:numPr>
          <w:ilvl w:val="0"/>
          <w:numId w:val="1"/>
        </w:numPr>
        <w:rPr>
          <w:rFonts w:ascii="Times New Roman" w:hAnsi="Times New Roman" w:cs="Times New Roman"/>
        </w:rPr>
      </w:pPr>
      <w:r w:rsidRPr="00E33D7F">
        <w:rPr>
          <w:rFonts w:ascii="Times New Roman" w:hAnsi="Times New Roman" w:cs="Times New Roman"/>
          <w:lang w:val="en-GB"/>
        </w:rPr>
        <w:t xml:space="preserve">Header File </w:t>
      </w:r>
    </w:p>
    <w:p w14:paraId="7560F5EE" w14:textId="77777777" w:rsidR="00E33D7F" w:rsidRPr="00E33D7F" w:rsidRDefault="00E33D7F" w:rsidP="00E33D7F">
      <w:pPr>
        <w:numPr>
          <w:ilvl w:val="0"/>
          <w:numId w:val="1"/>
        </w:numPr>
        <w:rPr>
          <w:rFonts w:ascii="Times New Roman" w:hAnsi="Times New Roman" w:cs="Times New Roman"/>
        </w:rPr>
      </w:pPr>
      <w:r w:rsidRPr="00E33D7F">
        <w:rPr>
          <w:rFonts w:ascii="Times New Roman" w:hAnsi="Times New Roman" w:cs="Times New Roman"/>
          <w:lang w:val="en-GB"/>
        </w:rPr>
        <w:t>Variable Declaration</w:t>
      </w:r>
    </w:p>
    <w:p w14:paraId="23C791D1" w14:textId="77777777" w:rsidR="00E33D7F" w:rsidRPr="00E33D7F" w:rsidRDefault="00E33D7F" w:rsidP="00E33D7F">
      <w:pPr>
        <w:numPr>
          <w:ilvl w:val="0"/>
          <w:numId w:val="1"/>
        </w:numPr>
        <w:rPr>
          <w:rFonts w:ascii="Times New Roman" w:hAnsi="Times New Roman" w:cs="Times New Roman"/>
        </w:rPr>
      </w:pPr>
      <w:r w:rsidRPr="00E33D7F">
        <w:rPr>
          <w:rFonts w:ascii="Times New Roman" w:hAnsi="Times New Roman" w:cs="Times New Roman"/>
          <w:lang w:val="en-GB"/>
        </w:rPr>
        <w:t>Function</w:t>
      </w:r>
    </w:p>
    <w:p w14:paraId="3A31B733" w14:textId="77777777" w:rsidR="00E33D7F" w:rsidRPr="00E33D7F" w:rsidRDefault="00E33D7F" w:rsidP="00E33D7F">
      <w:pPr>
        <w:numPr>
          <w:ilvl w:val="0"/>
          <w:numId w:val="1"/>
        </w:numPr>
        <w:rPr>
          <w:rFonts w:ascii="Times New Roman" w:hAnsi="Times New Roman" w:cs="Times New Roman"/>
        </w:rPr>
      </w:pPr>
      <w:r w:rsidRPr="00E33D7F">
        <w:rPr>
          <w:rFonts w:ascii="Times New Roman" w:hAnsi="Times New Roman" w:cs="Times New Roman"/>
          <w:lang w:val="en-GB"/>
        </w:rPr>
        <w:t>Conditional Statement</w:t>
      </w:r>
    </w:p>
    <w:p w14:paraId="6080B5ED" w14:textId="00DD9C3E" w:rsidR="00E33D7F" w:rsidRPr="00074C70" w:rsidRDefault="00E33D7F" w:rsidP="00E33D7F">
      <w:pPr>
        <w:rPr>
          <w:rFonts w:ascii="Times New Roman" w:hAnsi="Times New Roman" w:cs="Times New Roman"/>
          <w:lang w:val="en-GB"/>
        </w:rPr>
      </w:pPr>
      <w:r w:rsidRPr="00074C70">
        <w:rPr>
          <w:rFonts w:ascii="Times New Roman" w:hAnsi="Times New Roman" w:cs="Times New Roman"/>
          <w:lang w:val="en-GB"/>
        </w:rPr>
        <w:t xml:space="preserve">               For and while loop</w:t>
      </w:r>
    </w:p>
    <w:p w14:paraId="50BF9791" w14:textId="6126737C" w:rsidR="00E33D7F" w:rsidRPr="00074C70" w:rsidRDefault="00E33D7F" w:rsidP="00E33D7F">
      <w:pPr>
        <w:rPr>
          <w:rFonts w:ascii="Times New Roman" w:hAnsi="Times New Roman" w:cs="Times New Roman"/>
          <w:lang w:val="en-GB"/>
        </w:rPr>
      </w:pPr>
    </w:p>
    <w:p w14:paraId="5B058B1C" w14:textId="77777777" w:rsidR="00E33D7F" w:rsidRPr="00E33D7F" w:rsidRDefault="00E33D7F" w:rsidP="00E33D7F">
      <w:pPr>
        <w:ind w:left="360"/>
        <w:rPr>
          <w:rFonts w:ascii="Times New Roman" w:hAnsi="Times New Roman" w:cs="Times New Roman"/>
          <w:b/>
          <w:bCs/>
          <w:sz w:val="28"/>
          <w:szCs w:val="28"/>
        </w:rPr>
      </w:pPr>
      <w:r w:rsidRPr="00E33D7F">
        <w:rPr>
          <w:rFonts w:ascii="Times New Roman" w:hAnsi="Times New Roman" w:cs="Times New Roman"/>
          <w:b/>
          <w:bCs/>
          <w:sz w:val="28"/>
          <w:szCs w:val="28"/>
        </w:rPr>
        <w:t>Our grammar for mini compiler:</w:t>
      </w:r>
    </w:p>
    <w:p w14:paraId="5D2893DC" w14:textId="77777777" w:rsidR="00E33D7F" w:rsidRPr="00074C70" w:rsidRDefault="00E33D7F" w:rsidP="00E33D7F">
      <w:pPr>
        <w:ind w:left="360"/>
        <w:rPr>
          <w:rFonts w:ascii="Times New Roman" w:hAnsi="Times New Roman" w:cs="Times New Roman"/>
        </w:rPr>
      </w:pPr>
      <w:r w:rsidRPr="00E33D7F">
        <w:rPr>
          <w:rFonts w:ascii="Times New Roman" w:hAnsi="Times New Roman" w:cs="Times New Roman"/>
        </w:rPr>
        <w:t>grammar o ;</w:t>
      </w:r>
    </w:p>
    <w:p w14:paraId="3C0E231E" w14:textId="78BD46EB" w:rsidR="00E33D7F" w:rsidRPr="00E33D7F" w:rsidRDefault="00E33D7F" w:rsidP="00E33D7F">
      <w:pPr>
        <w:ind w:left="360"/>
        <w:rPr>
          <w:rFonts w:ascii="Times New Roman" w:hAnsi="Times New Roman" w:cs="Times New Roman"/>
        </w:rPr>
      </w:pPr>
      <w:r w:rsidRPr="00074C70">
        <w:rPr>
          <w:rFonts w:ascii="Times New Roman" w:hAnsi="Times New Roman" w:cs="Times New Roman"/>
        </w:rPr>
        <w:t>r</w:t>
      </w:r>
      <w:r w:rsidRPr="00E33D7F">
        <w:rPr>
          <w:rFonts w:ascii="Times New Roman" w:hAnsi="Times New Roman" w:cs="Times New Roman"/>
        </w:rPr>
        <w:t>oot : (headerf)+ mfunction (function)* ;</w:t>
      </w:r>
    </w:p>
    <w:p w14:paraId="0565FAC3" w14:textId="77777777" w:rsidR="00E33D7F" w:rsidRPr="00E33D7F" w:rsidRDefault="00E33D7F" w:rsidP="00E33D7F">
      <w:pPr>
        <w:ind w:left="360"/>
        <w:rPr>
          <w:rFonts w:ascii="Times New Roman" w:hAnsi="Times New Roman" w:cs="Times New Roman"/>
        </w:rPr>
      </w:pPr>
      <w:r w:rsidRPr="00E33D7F">
        <w:rPr>
          <w:rFonts w:ascii="Times New Roman" w:hAnsi="Times New Roman" w:cs="Times New Roman"/>
        </w:rPr>
        <w:t>headerf : '*' 'start' '#' dtype '!p' '#' ;</w:t>
      </w:r>
    </w:p>
    <w:p w14:paraId="3451BB8B" w14:textId="77777777" w:rsidR="00E33D7F" w:rsidRPr="00E33D7F" w:rsidRDefault="00E33D7F" w:rsidP="00E33D7F">
      <w:pPr>
        <w:ind w:left="360"/>
        <w:rPr>
          <w:rFonts w:ascii="Times New Roman" w:hAnsi="Times New Roman" w:cs="Times New Roman"/>
        </w:rPr>
      </w:pPr>
      <w:r w:rsidRPr="00E33D7F">
        <w:rPr>
          <w:rFonts w:ascii="Times New Roman" w:hAnsi="Times New Roman" w:cs="Times New Roman"/>
        </w:rPr>
        <w:t>dtype :  'stdio'</w:t>
      </w:r>
    </w:p>
    <w:p w14:paraId="3E949FE2" w14:textId="77777777" w:rsidR="00E33D7F" w:rsidRPr="00E33D7F" w:rsidRDefault="00E33D7F" w:rsidP="00E33D7F">
      <w:pPr>
        <w:ind w:left="360"/>
        <w:rPr>
          <w:rFonts w:ascii="Times New Roman" w:hAnsi="Times New Roman" w:cs="Times New Roman"/>
        </w:rPr>
      </w:pPr>
      <w:r w:rsidRPr="00E33D7F">
        <w:rPr>
          <w:rFonts w:ascii="Times New Roman" w:hAnsi="Times New Roman" w:cs="Times New Roman"/>
        </w:rPr>
        <w:t xml:space="preserve">       | 'stdlib'</w:t>
      </w:r>
    </w:p>
    <w:p w14:paraId="66C67984" w14:textId="77777777" w:rsidR="00E33D7F" w:rsidRPr="00E33D7F" w:rsidRDefault="00E33D7F" w:rsidP="00E33D7F">
      <w:pPr>
        <w:ind w:left="360"/>
        <w:rPr>
          <w:rFonts w:ascii="Times New Roman" w:hAnsi="Times New Roman" w:cs="Times New Roman"/>
        </w:rPr>
      </w:pPr>
      <w:r w:rsidRPr="00E33D7F">
        <w:rPr>
          <w:rFonts w:ascii="Times New Roman" w:hAnsi="Times New Roman" w:cs="Times New Roman"/>
        </w:rPr>
        <w:t xml:space="preserve">       | 'string' ;</w:t>
      </w:r>
    </w:p>
    <w:p w14:paraId="6730A3AE" w14:textId="7AADB7D9" w:rsidR="00E33D7F" w:rsidRPr="00E33D7F" w:rsidRDefault="00E33D7F" w:rsidP="00E33D7F">
      <w:pPr>
        <w:rPr>
          <w:rFonts w:ascii="Times New Roman" w:hAnsi="Times New Roman" w:cs="Times New Roman"/>
        </w:rPr>
      </w:pPr>
      <w:r w:rsidRPr="00074C70">
        <w:rPr>
          <w:rFonts w:ascii="Times New Roman" w:hAnsi="Times New Roman" w:cs="Times New Roman"/>
        </w:rPr>
        <w:t xml:space="preserve">      </w:t>
      </w:r>
      <w:r w:rsidRPr="00E33D7F">
        <w:rPr>
          <w:rFonts w:ascii="Times New Roman" w:hAnsi="Times New Roman" w:cs="Times New Roman"/>
        </w:rPr>
        <w:t>function :vtype (LET)+ '(' (vtype LET)? ')' mainblock ;</w:t>
      </w:r>
    </w:p>
    <w:p w14:paraId="1B29513D" w14:textId="0DD6E1A8" w:rsidR="00E33D7F" w:rsidRPr="00074C70" w:rsidRDefault="00E33D7F" w:rsidP="00E33D7F">
      <w:pPr>
        <w:rPr>
          <w:rFonts w:ascii="Times New Roman" w:hAnsi="Times New Roman" w:cs="Times New Roman"/>
        </w:rPr>
      </w:pPr>
      <w:r w:rsidRPr="00074C70">
        <w:rPr>
          <w:rFonts w:ascii="Times New Roman" w:hAnsi="Times New Roman" w:cs="Times New Roman"/>
        </w:rPr>
        <w:t xml:space="preserve">     mfunction : vtype 'main' '(' ')' mainblock ;</w:t>
      </w:r>
    </w:p>
    <w:p w14:paraId="11C25D7F" w14:textId="435C341E" w:rsidR="00E33D7F" w:rsidRPr="00E33D7F" w:rsidRDefault="00E33D7F" w:rsidP="00E33D7F">
      <w:pPr>
        <w:rPr>
          <w:rFonts w:ascii="Times New Roman" w:hAnsi="Times New Roman" w:cs="Times New Roman"/>
        </w:rPr>
      </w:pPr>
      <w:r w:rsidRPr="00074C70">
        <w:rPr>
          <w:rFonts w:ascii="Times New Roman" w:hAnsi="Times New Roman" w:cs="Times New Roman"/>
        </w:rPr>
        <w:t xml:space="preserve">      </w:t>
      </w:r>
      <w:r w:rsidRPr="00E33D7F">
        <w:rPr>
          <w:rFonts w:ascii="Times New Roman" w:hAnsi="Times New Roman" w:cs="Times New Roman"/>
        </w:rPr>
        <w:t>mainblock : '[' mainblockD ']' ;</w:t>
      </w:r>
    </w:p>
    <w:p w14:paraId="68898476" w14:textId="42720157" w:rsidR="00E33D7F" w:rsidRPr="00E33D7F" w:rsidRDefault="00E33D7F" w:rsidP="00E33D7F">
      <w:pPr>
        <w:rPr>
          <w:rFonts w:ascii="Times New Roman" w:hAnsi="Times New Roman" w:cs="Times New Roman"/>
        </w:rPr>
      </w:pPr>
      <w:r w:rsidRPr="00074C70">
        <w:rPr>
          <w:rFonts w:ascii="Times New Roman" w:hAnsi="Times New Roman" w:cs="Times New Roman"/>
        </w:rPr>
        <w:t xml:space="preserve">      </w:t>
      </w:r>
      <w:r w:rsidRPr="00E33D7F">
        <w:rPr>
          <w:rFonts w:ascii="Times New Roman" w:hAnsi="Times New Roman" w:cs="Times New Roman"/>
        </w:rPr>
        <w:t>mainblockD :( statement</w:t>
      </w:r>
    </w:p>
    <w:p w14:paraId="7EAB8CF6" w14:textId="3F540C85" w:rsidR="00E33D7F" w:rsidRPr="00E33D7F" w:rsidRDefault="00E33D7F" w:rsidP="00E33D7F">
      <w:pPr>
        <w:ind w:left="360"/>
        <w:rPr>
          <w:rFonts w:ascii="Times New Roman" w:hAnsi="Times New Roman" w:cs="Times New Roman"/>
        </w:rPr>
      </w:pPr>
      <w:r w:rsidRPr="00E33D7F">
        <w:rPr>
          <w:rFonts w:ascii="Times New Roman" w:hAnsi="Times New Roman" w:cs="Times New Roman"/>
        </w:rPr>
        <w:t xml:space="preserve">           </w:t>
      </w:r>
      <w:r w:rsidRPr="00074C70">
        <w:rPr>
          <w:rFonts w:ascii="Times New Roman" w:hAnsi="Times New Roman" w:cs="Times New Roman"/>
        </w:rPr>
        <w:t xml:space="preserve">       </w:t>
      </w:r>
      <w:r w:rsidRPr="00E33D7F">
        <w:rPr>
          <w:rFonts w:ascii="Times New Roman" w:hAnsi="Times New Roman" w:cs="Times New Roman"/>
        </w:rPr>
        <w:t xml:space="preserve"> | forstatement</w:t>
      </w:r>
    </w:p>
    <w:p w14:paraId="164BC15D" w14:textId="4B3C2962" w:rsidR="00E33D7F" w:rsidRPr="00E33D7F" w:rsidRDefault="00E33D7F" w:rsidP="00E33D7F">
      <w:pPr>
        <w:rPr>
          <w:rFonts w:ascii="Times New Roman" w:hAnsi="Times New Roman" w:cs="Times New Roman"/>
        </w:rPr>
      </w:pPr>
      <w:r w:rsidRPr="00074C70">
        <w:rPr>
          <w:rFonts w:ascii="Times New Roman" w:hAnsi="Times New Roman" w:cs="Times New Roman"/>
        </w:rPr>
        <w:t xml:space="preserve">       </w:t>
      </w:r>
      <w:r w:rsidRPr="00E33D7F">
        <w:rPr>
          <w:rFonts w:ascii="Times New Roman" w:hAnsi="Times New Roman" w:cs="Times New Roman"/>
        </w:rPr>
        <w:t xml:space="preserve">           </w:t>
      </w:r>
      <w:r w:rsidRPr="00074C70">
        <w:rPr>
          <w:rFonts w:ascii="Times New Roman" w:hAnsi="Times New Roman" w:cs="Times New Roman"/>
        </w:rPr>
        <w:t xml:space="preserve">       </w:t>
      </w:r>
      <w:r w:rsidRPr="00E33D7F">
        <w:rPr>
          <w:rFonts w:ascii="Times New Roman" w:hAnsi="Times New Roman" w:cs="Times New Roman"/>
        </w:rPr>
        <w:t xml:space="preserve"> | ifstatement</w:t>
      </w:r>
    </w:p>
    <w:p w14:paraId="59D5EF01" w14:textId="262C9E77" w:rsidR="00E33D7F" w:rsidRPr="00E33D7F" w:rsidRDefault="00E33D7F" w:rsidP="00E33D7F">
      <w:pPr>
        <w:ind w:left="720"/>
        <w:rPr>
          <w:rFonts w:ascii="Times New Roman" w:hAnsi="Times New Roman" w:cs="Times New Roman"/>
        </w:rPr>
      </w:pPr>
      <w:r w:rsidRPr="00E33D7F">
        <w:rPr>
          <w:rFonts w:ascii="Times New Roman" w:hAnsi="Times New Roman" w:cs="Times New Roman"/>
        </w:rPr>
        <w:t xml:space="preserve">            | whilestatement</w:t>
      </w:r>
      <w:r w:rsidRPr="00074C70">
        <w:rPr>
          <w:rFonts w:ascii="Times New Roman" w:hAnsi="Times New Roman" w:cs="Times New Roman"/>
        </w:rPr>
        <w:t xml:space="preserve"> </w:t>
      </w:r>
      <w:r w:rsidRPr="00E33D7F">
        <w:rPr>
          <w:rFonts w:ascii="Times New Roman" w:hAnsi="Times New Roman" w:cs="Times New Roman"/>
        </w:rPr>
        <w:t>)+ ;</w:t>
      </w:r>
    </w:p>
    <w:p w14:paraId="7F3EEA94" w14:textId="77777777" w:rsidR="00E33D7F" w:rsidRPr="00E33D7F" w:rsidRDefault="00E33D7F" w:rsidP="00E33D7F">
      <w:pPr>
        <w:ind w:left="360"/>
        <w:rPr>
          <w:rFonts w:ascii="Times New Roman" w:hAnsi="Times New Roman" w:cs="Times New Roman"/>
        </w:rPr>
      </w:pPr>
      <w:r w:rsidRPr="00E33D7F">
        <w:rPr>
          <w:rFonts w:ascii="Times New Roman" w:hAnsi="Times New Roman" w:cs="Times New Roman"/>
        </w:rPr>
        <w:t>statement : (dec)+ (expr)* ;</w:t>
      </w:r>
    </w:p>
    <w:p w14:paraId="66ABEF8E" w14:textId="77777777" w:rsidR="00E33D7F" w:rsidRPr="00074C70" w:rsidRDefault="00E33D7F" w:rsidP="00E33D7F">
      <w:pPr>
        <w:ind w:left="360"/>
        <w:rPr>
          <w:rFonts w:ascii="Times New Roman" w:hAnsi="Times New Roman" w:cs="Times New Roman"/>
        </w:rPr>
      </w:pPr>
      <w:r w:rsidRPr="00E33D7F">
        <w:rPr>
          <w:rFonts w:ascii="Times New Roman" w:hAnsi="Times New Roman" w:cs="Times New Roman"/>
        </w:rPr>
        <w:t>forstatement : foR (expr)* ;</w:t>
      </w:r>
    </w:p>
    <w:p w14:paraId="1DB2D2BE" w14:textId="49AF5710" w:rsidR="00E33D7F" w:rsidRPr="00E33D7F" w:rsidRDefault="00E33D7F" w:rsidP="00E33D7F">
      <w:pPr>
        <w:ind w:left="360"/>
        <w:rPr>
          <w:rFonts w:ascii="Times New Roman" w:hAnsi="Times New Roman" w:cs="Times New Roman"/>
        </w:rPr>
      </w:pPr>
      <w:r w:rsidRPr="00E33D7F">
        <w:rPr>
          <w:rFonts w:ascii="Times New Roman" w:hAnsi="Times New Roman" w:cs="Times New Roman"/>
        </w:rPr>
        <w:t>ifstatement  : ifBlock ;</w:t>
      </w:r>
    </w:p>
    <w:p w14:paraId="704B7A9E" w14:textId="18C80004" w:rsidR="00E33D7F" w:rsidRPr="00074C70" w:rsidRDefault="00E33D7F" w:rsidP="00E33D7F">
      <w:pPr>
        <w:ind w:left="360"/>
        <w:rPr>
          <w:rFonts w:ascii="Times New Roman" w:hAnsi="Times New Roman" w:cs="Times New Roman"/>
        </w:rPr>
      </w:pPr>
      <w:r w:rsidRPr="00E33D7F">
        <w:rPr>
          <w:rFonts w:ascii="Times New Roman" w:hAnsi="Times New Roman" w:cs="Times New Roman"/>
        </w:rPr>
        <w:t>whilestatement : whilE (expr)*  ;</w:t>
      </w:r>
    </w:p>
    <w:p w14:paraId="4BB5698D" w14:textId="099F26BC" w:rsidR="00E33D7F" w:rsidRPr="00074C70" w:rsidRDefault="00E33D7F" w:rsidP="00E33D7F">
      <w:pPr>
        <w:ind w:left="360"/>
        <w:rPr>
          <w:rFonts w:ascii="Times New Roman" w:hAnsi="Times New Roman" w:cs="Times New Roman"/>
        </w:rPr>
      </w:pPr>
    </w:p>
    <w:p w14:paraId="57760314" w14:textId="77777777" w:rsidR="00E33D7F" w:rsidRPr="00E33D7F" w:rsidRDefault="00E33D7F" w:rsidP="00074C70">
      <w:pPr>
        <w:ind w:left="720"/>
        <w:rPr>
          <w:rFonts w:ascii="Times New Roman" w:hAnsi="Times New Roman" w:cs="Times New Roman"/>
        </w:rPr>
      </w:pPr>
      <w:r w:rsidRPr="00E33D7F">
        <w:rPr>
          <w:rFonts w:ascii="Times New Roman" w:hAnsi="Times New Roman" w:cs="Times New Roman"/>
        </w:rPr>
        <w:t>foR : 'for' '(' exp '.' exp '.' LET incdec ')' forblock ;</w:t>
      </w:r>
    </w:p>
    <w:p w14:paraId="6560F44C" w14:textId="77777777" w:rsidR="00E33D7F" w:rsidRPr="00E33D7F" w:rsidRDefault="00E33D7F" w:rsidP="00074C70">
      <w:pPr>
        <w:ind w:left="720"/>
        <w:rPr>
          <w:rFonts w:ascii="Times New Roman" w:hAnsi="Times New Roman" w:cs="Times New Roman"/>
        </w:rPr>
      </w:pPr>
      <w:r w:rsidRPr="00E33D7F">
        <w:rPr>
          <w:rFonts w:ascii="Times New Roman" w:hAnsi="Times New Roman" w:cs="Times New Roman"/>
        </w:rPr>
        <w:t>whilE : 'while' '(' exp ')'  whileBlock ;</w:t>
      </w:r>
    </w:p>
    <w:p w14:paraId="5389063D" w14:textId="77777777" w:rsidR="00E33D7F" w:rsidRPr="00E33D7F" w:rsidRDefault="00E33D7F" w:rsidP="00074C70">
      <w:pPr>
        <w:ind w:left="720"/>
        <w:rPr>
          <w:rFonts w:ascii="Times New Roman" w:hAnsi="Times New Roman" w:cs="Times New Roman"/>
        </w:rPr>
      </w:pPr>
      <w:r w:rsidRPr="00E33D7F">
        <w:rPr>
          <w:rFonts w:ascii="Times New Roman" w:hAnsi="Times New Roman" w:cs="Times New Roman"/>
        </w:rPr>
        <w:t>funC : (LET)+ '(' (term)? ')' '$' ;</w:t>
      </w:r>
    </w:p>
    <w:p w14:paraId="4AC12AF3" w14:textId="77777777" w:rsidR="00E33D7F" w:rsidRPr="00E33D7F" w:rsidRDefault="00E33D7F" w:rsidP="00074C70">
      <w:pPr>
        <w:ind w:left="720"/>
        <w:rPr>
          <w:rFonts w:ascii="Times New Roman" w:hAnsi="Times New Roman" w:cs="Times New Roman"/>
        </w:rPr>
      </w:pPr>
      <w:r w:rsidRPr="00E33D7F">
        <w:rPr>
          <w:rFonts w:ascii="Times New Roman" w:hAnsi="Times New Roman" w:cs="Times New Roman"/>
        </w:rPr>
        <w:t>forN : 'for' '(' exp '.' exp '.' LET incdec ')' nestedFor ;</w:t>
      </w:r>
    </w:p>
    <w:p w14:paraId="6F998F7B" w14:textId="77777777" w:rsidR="00E33D7F" w:rsidRPr="00E33D7F" w:rsidRDefault="00E33D7F" w:rsidP="00074C70">
      <w:pPr>
        <w:ind w:left="720"/>
        <w:rPr>
          <w:rFonts w:ascii="Times New Roman" w:hAnsi="Times New Roman" w:cs="Times New Roman"/>
        </w:rPr>
      </w:pPr>
      <w:r w:rsidRPr="00E33D7F">
        <w:rPr>
          <w:rFonts w:ascii="Times New Roman" w:hAnsi="Times New Roman" w:cs="Times New Roman"/>
        </w:rPr>
        <w:lastRenderedPageBreak/>
        <w:t>forblock : '[' forblockD ']' ;</w:t>
      </w:r>
    </w:p>
    <w:p w14:paraId="71224E67" w14:textId="77777777" w:rsidR="00E33D7F" w:rsidRPr="00E33D7F" w:rsidRDefault="00E33D7F" w:rsidP="00074C70">
      <w:pPr>
        <w:ind w:left="720"/>
        <w:rPr>
          <w:rFonts w:ascii="Times New Roman" w:hAnsi="Times New Roman" w:cs="Times New Roman"/>
        </w:rPr>
      </w:pPr>
      <w:r w:rsidRPr="00E33D7F">
        <w:rPr>
          <w:rFonts w:ascii="Times New Roman" w:hAnsi="Times New Roman" w:cs="Times New Roman"/>
        </w:rPr>
        <w:t>forblockD : (expr)* forN (expr)*</w:t>
      </w:r>
    </w:p>
    <w:p w14:paraId="4C26B4D6" w14:textId="77777777" w:rsidR="00E33D7F" w:rsidRPr="00E33D7F" w:rsidRDefault="00E33D7F" w:rsidP="00074C70">
      <w:pPr>
        <w:ind w:left="720"/>
        <w:rPr>
          <w:rFonts w:ascii="Times New Roman" w:hAnsi="Times New Roman" w:cs="Times New Roman"/>
        </w:rPr>
      </w:pPr>
      <w:r w:rsidRPr="00E33D7F">
        <w:rPr>
          <w:rFonts w:ascii="Times New Roman" w:hAnsi="Times New Roman" w:cs="Times New Roman"/>
        </w:rPr>
        <w:t xml:space="preserve">           | (expr)* ifBlock ;</w:t>
      </w:r>
    </w:p>
    <w:p w14:paraId="03F4537B" w14:textId="77777777" w:rsidR="00E33D7F" w:rsidRPr="00E33D7F" w:rsidRDefault="00E33D7F" w:rsidP="00074C70">
      <w:pPr>
        <w:ind w:left="720"/>
        <w:rPr>
          <w:rFonts w:ascii="Times New Roman" w:hAnsi="Times New Roman" w:cs="Times New Roman"/>
        </w:rPr>
      </w:pPr>
      <w:r w:rsidRPr="00E33D7F">
        <w:rPr>
          <w:rFonts w:ascii="Times New Roman" w:hAnsi="Times New Roman" w:cs="Times New Roman"/>
        </w:rPr>
        <w:t>whileBlock :'[' whileBlockD ']' ;</w:t>
      </w:r>
    </w:p>
    <w:p w14:paraId="4F335213" w14:textId="77777777" w:rsidR="00E33D7F" w:rsidRPr="00E33D7F" w:rsidRDefault="00E33D7F" w:rsidP="00074C70">
      <w:pPr>
        <w:ind w:left="720"/>
        <w:rPr>
          <w:rFonts w:ascii="Times New Roman" w:hAnsi="Times New Roman" w:cs="Times New Roman"/>
        </w:rPr>
      </w:pPr>
      <w:r w:rsidRPr="00E33D7F">
        <w:rPr>
          <w:rFonts w:ascii="Times New Roman" w:hAnsi="Times New Roman" w:cs="Times New Roman"/>
        </w:rPr>
        <w:t>whileBlockD : (expr)* ifBlock ;</w:t>
      </w:r>
    </w:p>
    <w:p w14:paraId="7EE08C2C" w14:textId="77777777" w:rsidR="00E33D7F" w:rsidRPr="00E33D7F" w:rsidRDefault="00E33D7F" w:rsidP="00074C70">
      <w:pPr>
        <w:ind w:left="720"/>
        <w:rPr>
          <w:rFonts w:ascii="Times New Roman" w:hAnsi="Times New Roman" w:cs="Times New Roman"/>
        </w:rPr>
      </w:pPr>
      <w:r w:rsidRPr="00E33D7F">
        <w:rPr>
          <w:rFonts w:ascii="Times New Roman" w:hAnsi="Times New Roman" w:cs="Times New Roman"/>
        </w:rPr>
        <w:t>nestedFor : '[' nestedForD ']' ;</w:t>
      </w:r>
    </w:p>
    <w:p w14:paraId="2A0D3DF6" w14:textId="55814EE8" w:rsidR="00E33D7F" w:rsidRPr="00074C70" w:rsidRDefault="00074C70" w:rsidP="00E33D7F">
      <w:pPr>
        <w:ind w:left="360"/>
        <w:rPr>
          <w:rFonts w:ascii="Times New Roman" w:hAnsi="Times New Roman" w:cs="Times New Roman"/>
        </w:rPr>
      </w:pPr>
      <w:r w:rsidRPr="00074C70">
        <w:rPr>
          <w:rFonts w:ascii="Times New Roman" w:hAnsi="Times New Roman" w:cs="Times New Roman"/>
        </w:rPr>
        <w:t xml:space="preserve">     </w:t>
      </w:r>
      <w:r w:rsidR="00E33D7F" w:rsidRPr="00074C70">
        <w:rPr>
          <w:rFonts w:ascii="Times New Roman" w:hAnsi="Times New Roman" w:cs="Times New Roman"/>
        </w:rPr>
        <w:t>nestedForD : (expr)* ifBlock ;</w:t>
      </w:r>
    </w:p>
    <w:p w14:paraId="3971F40C" w14:textId="77777777" w:rsidR="00E33D7F" w:rsidRPr="00E33D7F" w:rsidRDefault="00E33D7F" w:rsidP="00074C70">
      <w:pPr>
        <w:ind w:left="720"/>
        <w:rPr>
          <w:rFonts w:ascii="Times New Roman" w:hAnsi="Times New Roman" w:cs="Times New Roman"/>
        </w:rPr>
      </w:pPr>
      <w:r w:rsidRPr="00E33D7F">
        <w:rPr>
          <w:rFonts w:ascii="Times New Roman" w:hAnsi="Times New Roman" w:cs="Times New Roman"/>
        </w:rPr>
        <w:t>ifBlock : 'if' '(' exp ')' ifElseBlock 'else' ifElseBlock ;</w:t>
      </w:r>
    </w:p>
    <w:p w14:paraId="63AC4135" w14:textId="77777777" w:rsidR="00E33D7F" w:rsidRPr="00E33D7F" w:rsidRDefault="00E33D7F" w:rsidP="00074C70">
      <w:pPr>
        <w:ind w:left="720"/>
        <w:rPr>
          <w:rFonts w:ascii="Times New Roman" w:hAnsi="Times New Roman" w:cs="Times New Roman"/>
        </w:rPr>
      </w:pPr>
      <w:r w:rsidRPr="00E33D7F">
        <w:rPr>
          <w:rFonts w:ascii="Times New Roman" w:hAnsi="Times New Roman" w:cs="Times New Roman"/>
        </w:rPr>
        <w:t>ifElseBlock : '[' ifElseBlockD ']' ;</w:t>
      </w:r>
    </w:p>
    <w:p w14:paraId="624E67B7" w14:textId="77777777" w:rsidR="00E33D7F" w:rsidRPr="00E33D7F" w:rsidRDefault="00E33D7F" w:rsidP="00074C70">
      <w:pPr>
        <w:ind w:left="720"/>
        <w:rPr>
          <w:rFonts w:ascii="Times New Roman" w:hAnsi="Times New Roman" w:cs="Times New Roman"/>
        </w:rPr>
      </w:pPr>
      <w:r w:rsidRPr="00E33D7F">
        <w:rPr>
          <w:rFonts w:ascii="Times New Roman" w:hAnsi="Times New Roman" w:cs="Times New Roman"/>
        </w:rPr>
        <w:t>ifElseBlockD: (expr)+ ;</w:t>
      </w:r>
    </w:p>
    <w:p w14:paraId="74EDD309" w14:textId="2D984019" w:rsidR="00E33D7F" w:rsidRPr="00E33D7F" w:rsidRDefault="00074C70" w:rsidP="00074C70">
      <w:pPr>
        <w:ind w:left="360"/>
        <w:rPr>
          <w:rFonts w:ascii="Times New Roman" w:hAnsi="Times New Roman" w:cs="Times New Roman"/>
        </w:rPr>
      </w:pPr>
      <w:r w:rsidRPr="00074C70">
        <w:rPr>
          <w:rFonts w:ascii="Times New Roman" w:hAnsi="Times New Roman" w:cs="Times New Roman"/>
        </w:rPr>
        <w:t xml:space="preserve">       </w:t>
      </w:r>
      <w:r w:rsidR="00E33D7F" w:rsidRPr="00E33D7F">
        <w:rPr>
          <w:rFonts w:ascii="Times New Roman" w:hAnsi="Times New Roman" w:cs="Times New Roman"/>
        </w:rPr>
        <w:t>exp :   exp binary exp</w:t>
      </w:r>
    </w:p>
    <w:p w14:paraId="62C5EE43" w14:textId="77777777" w:rsidR="00E33D7F" w:rsidRPr="00E33D7F" w:rsidRDefault="00E33D7F" w:rsidP="00074C70">
      <w:pPr>
        <w:ind w:left="720"/>
        <w:rPr>
          <w:rFonts w:ascii="Times New Roman" w:hAnsi="Times New Roman" w:cs="Times New Roman"/>
        </w:rPr>
      </w:pPr>
      <w:r w:rsidRPr="00E33D7F">
        <w:rPr>
          <w:rFonts w:ascii="Times New Roman" w:hAnsi="Times New Roman" w:cs="Times New Roman"/>
        </w:rPr>
        <w:t xml:space="preserve">      | exp relational exp</w:t>
      </w:r>
    </w:p>
    <w:p w14:paraId="5E52730E" w14:textId="77777777" w:rsidR="00E33D7F" w:rsidRPr="00E33D7F" w:rsidRDefault="00E33D7F" w:rsidP="00074C70">
      <w:pPr>
        <w:ind w:left="720"/>
        <w:rPr>
          <w:rFonts w:ascii="Times New Roman" w:hAnsi="Times New Roman" w:cs="Times New Roman"/>
        </w:rPr>
      </w:pPr>
      <w:r w:rsidRPr="00E33D7F">
        <w:rPr>
          <w:rFonts w:ascii="Times New Roman" w:hAnsi="Times New Roman" w:cs="Times New Roman"/>
        </w:rPr>
        <w:t xml:space="preserve">      | exp logical exp</w:t>
      </w:r>
    </w:p>
    <w:p w14:paraId="1C14BD73" w14:textId="77777777" w:rsidR="00E33D7F" w:rsidRPr="00E33D7F" w:rsidRDefault="00E33D7F" w:rsidP="00074C70">
      <w:pPr>
        <w:ind w:left="720"/>
        <w:rPr>
          <w:rFonts w:ascii="Times New Roman" w:hAnsi="Times New Roman" w:cs="Times New Roman"/>
        </w:rPr>
      </w:pPr>
      <w:r w:rsidRPr="00E33D7F">
        <w:rPr>
          <w:rFonts w:ascii="Times New Roman" w:hAnsi="Times New Roman" w:cs="Times New Roman"/>
        </w:rPr>
        <w:t xml:space="preserve">      | '(' exp ')'</w:t>
      </w:r>
    </w:p>
    <w:p w14:paraId="62B4A4B0" w14:textId="77777777" w:rsidR="00E33D7F" w:rsidRPr="00E33D7F" w:rsidRDefault="00E33D7F" w:rsidP="00074C70">
      <w:pPr>
        <w:ind w:left="720"/>
        <w:rPr>
          <w:rFonts w:ascii="Times New Roman" w:hAnsi="Times New Roman" w:cs="Times New Roman"/>
        </w:rPr>
      </w:pPr>
      <w:r w:rsidRPr="00E33D7F">
        <w:rPr>
          <w:rFonts w:ascii="Times New Roman" w:hAnsi="Times New Roman" w:cs="Times New Roman"/>
        </w:rPr>
        <w:t xml:space="preserve">      | term operand term</w:t>
      </w:r>
    </w:p>
    <w:p w14:paraId="471EF1D1" w14:textId="2ED053D1" w:rsidR="00E33D7F" w:rsidRPr="00E33D7F" w:rsidRDefault="00E33D7F" w:rsidP="00074C70">
      <w:pPr>
        <w:ind w:left="720"/>
        <w:rPr>
          <w:rFonts w:ascii="Times New Roman" w:hAnsi="Times New Roman" w:cs="Times New Roman"/>
        </w:rPr>
      </w:pPr>
      <w:r w:rsidRPr="00E33D7F">
        <w:rPr>
          <w:rFonts w:ascii="Times New Roman" w:hAnsi="Times New Roman" w:cs="Times New Roman"/>
        </w:rPr>
        <w:t xml:space="preserve">     | term ;</w:t>
      </w:r>
    </w:p>
    <w:p w14:paraId="52A4275E" w14:textId="77777777" w:rsidR="00E33D7F" w:rsidRPr="00E33D7F" w:rsidRDefault="00E33D7F" w:rsidP="00074C70">
      <w:pPr>
        <w:ind w:left="720"/>
        <w:rPr>
          <w:rFonts w:ascii="Times New Roman" w:hAnsi="Times New Roman" w:cs="Times New Roman"/>
        </w:rPr>
      </w:pPr>
      <w:r w:rsidRPr="00E33D7F">
        <w:rPr>
          <w:rFonts w:ascii="Times New Roman" w:hAnsi="Times New Roman" w:cs="Times New Roman"/>
        </w:rPr>
        <w:t>dec : vtype (LET (',')?)+ '$' ;</w:t>
      </w:r>
    </w:p>
    <w:p w14:paraId="7E871B35" w14:textId="77777777" w:rsidR="00E33D7F" w:rsidRPr="00E33D7F" w:rsidRDefault="00E33D7F" w:rsidP="00074C70">
      <w:pPr>
        <w:ind w:left="720"/>
        <w:rPr>
          <w:rFonts w:ascii="Times New Roman" w:hAnsi="Times New Roman" w:cs="Times New Roman"/>
        </w:rPr>
      </w:pPr>
      <w:r w:rsidRPr="00E33D7F">
        <w:rPr>
          <w:rFonts w:ascii="Times New Roman" w:hAnsi="Times New Roman" w:cs="Times New Roman"/>
        </w:rPr>
        <w:t>expr : exp '$’ ;</w:t>
      </w:r>
    </w:p>
    <w:p w14:paraId="202BCD32" w14:textId="77777777" w:rsidR="00E33D7F" w:rsidRPr="00E33D7F" w:rsidRDefault="00E33D7F" w:rsidP="00074C70">
      <w:pPr>
        <w:ind w:left="720"/>
        <w:rPr>
          <w:rFonts w:ascii="Times New Roman" w:hAnsi="Times New Roman" w:cs="Times New Roman"/>
        </w:rPr>
      </w:pPr>
      <w:r w:rsidRPr="00E33D7F">
        <w:rPr>
          <w:rFonts w:ascii="Times New Roman" w:hAnsi="Times New Roman" w:cs="Times New Roman"/>
        </w:rPr>
        <w:t>binary     : '+' | '-' | '*' | '/' ;</w:t>
      </w:r>
    </w:p>
    <w:p w14:paraId="4B6BC444" w14:textId="77777777" w:rsidR="00E33D7F" w:rsidRPr="00E33D7F" w:rsidRDefault="00E33D7F" w:rsidP="00074C70">
      <w:pPr>
        <w:ind w:left="720"/>
        <w:rPr>
          <w:rFonts w:ascii="Times New Roman" w:hAnsi="Times New Roman" w:cs="Times New Roman"/>
        </w:rPr>
      </w:pPr>
      <w:r w:rsidRPr="00E33D7F">
        <w:rPr>
          <w:rFonts w:ascii="Times New Roman" w:hAnsi="Times New Roman" w:cs="Times New Roman"/>
        </w:rPr>
        <w:t>relational : '=' | '!=' | '&gt;' | '&gt;=' | '&lt;' | '&lt;=' | '==' ;</w:t>
      </w:r>
    </w:p>
    <w:p w14:paraId="00553B06" w14:textId="30E72702" w:rsidR="00E33D7F" w:rsidRPr="00E33D7F" w:rsidRDefault="00074C70" w:rsidP="00074C70">
      <w:pPr>
        <w:ind w:left="360"/>
        <w:rPr>
          <w:rFonts w:ascii="Times New Roman" w:hAnsi="Times New Roman" w:cs="Times New Roman"/>
        </w:rPr>
      </w:pPr>
      <w:r w:rsidRPr="00074C70">
        <w:rPr>
          <w:rFonts w:ascii="Times New Roman" w:hAnsi="Times New Roman" w:cs="Times New Roman"/>
        </w:rPr>
        <w:t xml:space="preserve">      </w:t>
      </w:r>
      <w:r w:rsidR="00E33D7F" w:rsidRPr="00E33D7F">
        <w:rPr>
          <w:rFonts w:ascii="Times New Roman" w:hAnsi="Times New Roman" w:cs="Times New Roman"/>
        </w:rPr>
        <w:t>logical    : '&amp;' | '|' ;</w:t>
      </w:r>
    </w:p>
    <w:p w14:paraId="60C6123F" w14:textId="77777777" w:rsidR="00E33D7F" w:rsidRPr="00E33D7F" w:rsidRDefault="00E33D7F" w:rsidP="00074C70">
      <w:pPr>
        <w:ind w:left="720"/>
        <w:rPr>
          <w:rFonts w:ascii="Times New Roman" w:hAnsi="Times New Roman" w:cs="Times New Roman"/>
        </w:rPr>
      </w:pPr>
      <w:r w:rsidRPr="00E33D7F">
        <w:rPr>
          <w:rFonts w:ascii="Times New Roman" w:hAnsi="Times New Roman" w:cs="Times New Roman"/>
        </w:rPr>
        <w:t>incdec : '++'| '--' ;</w:t>
      </w:r>
    </w:p>
    <w:p w14:paraId="29B6D627" w14:textId="77777777" w:rsidR="00E33D7F" w:rsidRPr="00E33D7F" w:rsidRDefault="00E33D7F" w:rsidP="00074C70">
      <w:pPr>
        <w:ind w:left="720"/>
        <w:rPr>
          <w:rFonts w:ascii="Times New Roman" w:hAnsi="Times New Roman" w:cs="Times New Roman"/>
        </w:rPr>
      </w:pPr>
      <w:r w:rsidRPr="00E33D7F">
        <w:rPr>
          <w:rFonts w:ascii="Times New Roman" w:hAnsi="Times New Roman" w:cs="Times New Roman"/>
        </w:rPr>
        <w:t>operand   : '+=' | '-=' ;</w:t>
      </w:r>
    </w:p>
    <w:p w14:paraId="6642612B" w14:textId="77777777" w:rsidR="00E33D7F" w:rsidRPr="00E33D7F" w:rsidRDefault="00E33D7F" w:rsidP="00074C70">
      <w:pPr>
        <w:ind w:left="720"/>
        <w:rPr>
          <w:rFonts w:ascii="Times New Roman" w:hAnsi="Times New Roman" w:cs="Times New Roman"/>
        </w:rPr>
      </w:pPr>
      <w:r w:rsidRPr="00E33D7F">
        <w:rPr>
          <w:rFonts w:ascii="Times New Roman" w:hAnsi="Times New Roman" w:cs="Times New Roman"/>
        </w:rPr>
        <w:t>term : LET | DIG ;</w:t>
      </w:r>
    </w:p>
    <w:p w14:paraId="1B96A802" w14:textId="77777777" w:rsidR="00E33D7F" w:rsidRPr="00E33D7F" w:rsidRDefault="00E33D7F" w:rsidP="00074C70">
      <w:pPr>
        <w:ind w:left="720"/>
        <w:rPr>
          <w:rFonts w:ascii="Times New Roman" w:hAnsi="Times New Roman" w:cs="Times New Roman"/>
        </w:rPr>
      </w:pPr>
      <w:r w:rsidRPr="00E33D7F">
        <w:rPr>
          <w:rFonts w:ascii="Times New Roman" w:hAnsi="Times New Roman" w:cs="Times New Roman"/>
        </w:rPr>
        <w:t>DIG :[0-9]+ ;</w:t>
      </w:r>
    </w:p>
    <w:p w14:paraId="7DB81217" w14:textId="77777777" w:rsidR="00E33D7F" w:rsidRPr="00E33D7F" w:rsidRDefault="00E33D7F" w:rsidP="00074C70">
      <w:pPr>
        <w:ind w:left="720"/>
        <w:rPr>
          <w:rFonts w:ascii="Times New Roman" w:hAnsi="Times New Roman" w:cs="Times New Roman"/>
        </w:rPr>
      </w:pPr>
      <w:r w:rsidRPr="00E33D7F">
        <w:rPr>
          <w:rFonts w:ascii="Times New Roman" w:hAnsi="Times New Roman" w:cs="Times New Roman"/>
        </w:rPr>
        <w:t>LET : [a-zA-Z]+ ;</w:t>
      </w:r>
    </w:p>
    <w:p w14:paraId="199AF37E" w14:textId="77777777" w:rsidR="00E33D7F" w:rsidRPr="00E33D7F" w:rsidRDefault="00E33D7F" w:rsidP="00074C70">
      <w:pPr>
        <w:ind w:left="720"/>
        <w:rPr>
          <w:rFonts w:ascii="Times New Roman" w:hAnsi="Times New Roman" w:cs="Times New Roman"/>
        </w:rPr>
      </w:pPr>
      <w:r w:rsidRPr="00E33D7F">
        <w:rPr>
          <w:rFonts w:ascii="Times New Roman" w:hAnsi="Times New Roman" w:cs="Times New Roman"/>
        </w:rPr>
        <w:t>vtype : 'int' | 'bool' | 'char' | 'float' ;</w:t>
      </w:r>
    </w:p>
    <w:p w14:paraId="687BFB6B" w14:textId="7B0FE1BA" w:rsidR="00E33D7F" w:rsidRDefault="00E33D7F" w:rsidP="00074C70">
      <w:pPr>
        <w:ind w:left="720"/>
        <w:rPr>
          <w:rFonts w:ascii="Times New Roman" w:hAnsi="Times New Roman" w:cs="Times New Roman"/>
        </w:rPr>
      </w:pPr>
      <w:r w:rsidRPr="00E33D7F">
        <w:rPr>
          <w:rFonts w:ascii="Times New Roman" w:hAnsi="Times New Roman" w:cs="Times New Roman"/>
        </w:rPr>
        <w:t>WS : [ \t\r\n]+ -&gt; skip ;</w:t>
      </w:r>
    </w:p>
    <w:p w14:paraId="2B5387DF" w14:textId="3E9044C3" w:rsidR="00E33D7F" w:rsidRDefault="00E33D7F" w:rsidP="00074C70">
      <w:pPr>
        <w:ind w:left="720"/>
        <w:rPr>
          <w:rFonts w:ascii="Times New Roman" w:hAnsi="Times New Roman" w:cs="Times New Roman"/>
        </w:rPr>
      </w:pPr>
    </w:p>
    <w:p w14:paraId="3FAAC302" w14:textId="77777777" w:rsidR="00E33D7F" w:rsidRPr="00E33D7F" w:rsidRDefault="00E33D7F" w:rsidP="00074C70">
      <w:pPr>
        <w:ind w:left="720"/>
        <w:rPr>
          <w:rFonts w:ascii="Times New Roman" w:hAnsi="Times New Roman" w:cs="Times New Roman"/>
        </w:rPr>
      </w:pPr>
    </w:p>
    <w:p w14:paraId="24B71268" w14:textId="77777777" w:rsidR="00E33D7F" w:rsidRPr="00E33D7F" w:rsidRDefault="00E33D7F" w:rsidP="00074C70">
      <w:pPr>
        <w:ind w:left="720"/>
        <w:rPr>
          <w:rFonts w:ascii="Times New Roman" w:hAnsi="Times New Roman" w:cs="Times New Roman"/>
          <w:b/>
          <w:bCs/>
          <w:sz w:val="28"/>
          <w:szCs w:val="28"/>
        </w:rPr>
      </w:pPr>
      <w:r w:rsidRPr="00E33D7F">
        <w:rPr>
          <w:rFonts w:ascii="Times New Roman" w:hAnsi="Times New Roman" w:cs="Times New Roman"/>
          <w:b/>
          <w:bCs/>
          <w:sz w:val="28"/>
          <w:szCs w:val="28"/>
        </w:rPr>
        <w:lastRenderedPageBreak/>
        <w:t>Sample Input and Parsing Tree:</w:t>
      </w:r>
    </w:p>
    <w:p w14:paraId="1E49D595" w14:textId="77777777" w:rsidR="00E33D7F" w:rsidRPr="00E33D7F" w:rsidRDefault="00E33D7F" w:rsidP="00074C70">
      <w:pPr>
        <w:ind w:left="720"/>
        <w:rPr>
          <w:rFonts w:ascii="Times New Roman" w:hAnsi="Times New Roman" w:cs="Times New Roman"/>
        </w:rPr>
      </w:pPr>
      <w:r w:rsidRPr="00E33D7F">
        <w:rPr>
          <w:rFonts w:ascii="Times New Roman" w:hAnsi="Times New Roman" w:cs="Times New Roman"/>
          <w:b/>
          <w:bCs/>
        </w:rPr>
        <w:t>1</w:t>
      </w:r>
      <w:r w:rsidRPr="00E33D7F">
        <w:rPr>
          <w:rFonts w:ascii="Times New Roman" w:hAnsi="Times New Roman" w:cs="Times New Roman"/>
          <w:b/>
          <w:bCs/>
          <w:vertAlign w:val="superscript"/>
        </w:rPr>
        <w:t>st</w:t>
      </w:r>
      <w:r w:rsidRPr="00E33D7F">
        <w:rPr>
          <w:rFonts w:ascii="Times New Roman" w:hAnsi="Times New Roman" w:cs="Times New Roman"/>
          <w:b/>
          <w:bCs/>
        </w:rPr>
        <w:t xml:space="preserve"> one:</w:t>
      </w:r>
    </w:p>
    <w:p w14:paraId="119378A4" w14:textId="77777777" w:rsidR="00E33D7F" w:rsidRPr="00E33D7F" w:rsidRDefault="00E33D7F" w:rsidP="00074C70">
      <w:pPr>
        <w:ind w:left="720"/>
        <w:rPr>
          <w:rFonts w:ascii="Times New Roman" w:hAnsi="Times New Roman" w:cs="Times New Roman"/>
        </w:rPr>
      </w:pPr>
      <w:r w:rsidRPr="00E33D7F">
        <w:rPr>
          <w:rFonts w:ascii="Times New Roman" w:hAnsi="Times New Roman" w:cs="Times New Roman"/>
        </w:rPr>
        <w:t>*start#stdio!p#</w:t>
      </w:r>
    </w:p>
    <w:p w14:paraId="6187F84E" w14:textId="77777777" w:rsidR="00E33D7F" w:rsidRPr="00E33D7F" w:rsidRDefault="00E33D7F" w:rsidP="00074C70">
      <w:pPr>
        <w:ind w:left="720"/>
        <w:rPr>
          <w:rFonts w:ascii="Times New Roman" w:hAnsi="Times New Roman" w:cs="Times New Roman"/>
        </w:rPr>
      </w:pPr>
      <w:r w:rsidRPr="00E33D7F">
        <w:rPr>
          <w:rFonts w:ascii="Times New Roman" w:hAnsi="Times New Roman" w:cs="Times New Roman"/>
        </w:rPr>
        <w:t>*start#stdlib!p#</w:t>
      </w:r>
    </w:p>
    <w:p w14:paraId="384DA22D" w14:textId="77777777" w:rsidR="00E33D7F" w:rsidRPr="00E33D7F" w:rsidRDefault="00E33D7F" w:rsidP="00074C70">
      <w:pPr>
        <w:ind w:left="720"/>
        <w:rPr>
          <w:rFonts w:ascii="Times New Roman" w:hAnsi="Times New Roman" w:cs="Times New Roman"/>
        </w:rPr>
      </w:pPr>
      <w:r w:rsidRPr="00E33D7F">
        <w:rPr>
          <w:rFonts w:ascii="Times New Roman" w:hAnsi="Times New Roman" w:cs="Times New Roman"/>
        </w:rPr>
        <w:t>int main()[</w:t>
      </w:r>
    </w:p>
    <w:p w14:paraId="15536A06" w14:textId="77777777" w:rsidR="00E33D7F" w:rsidRPr="00E33D7F" w:rsidRDefault="00E33D7F" w:rsidP="00074C70">
      <w:pPr>
        <w:ind w:left="720"/>
        <w:rPr>
          <w:rFonts w:ascii="Times New Roman" w:hAnsi="Times New Roman" w:cs="Times New Roman"/>
        </w:rPr>
      </w:pPr>
      <w:r w:rsidRPr="00E33D7F">
        <w:rPr>
          <w:rFonts w:ascii="Times New Roman" w:hAnsi="Times New Roman" w:cs="Times New Roman"/>
        </w:rPr>
        <w:t xml:space="preserve">    int a,b,c $</w:t>
      </w:r>
    </w:p>
    <w:p w14:paraId="3C171B35" w14:textId="77777777" w:rsidR="00E33D7F" w:rsidRPr="00E33D7F" w:rsidRDefault="00E33D7F" w:rsidP="00074C70">
      <w:pPr>
        <w:ind w:left="720"/>
        <w:rPr>
          <w:rFonts w:ascii="Times New Roman" w:hAnsi="Times New Roman" w:cs="Times New Roman"/>
        </w:rPr>
      </w:pPr>
      <w:r w:rsidRPr="00E33D7F">
        <w:rPr>
          <w:rFonts w:ascii="Times New Roman" w:hAnsi="Times New Roman" w:cs="Times New Roman"/>
        </w:rPr>
        <w:t xml:space="preserve">    a=b+c $</w:t>
      </w:r>
    </w:p>
    <w:p w14:paraId="5D7B8E7A" w14:textId="77777777" w:rsidR="00E33D7F" w:rsidRPr="00E33D7F" w:rsidRDefault="00E33D7F" w:rsidP="00074C70">
      <w:pPr>
        <w:ind w:left="720"/>
        <w:rPr>
          <w:rFonts w:ascii="Times New Roman" w:hAnsi="Times New Roman" w:cs="Times New Roman"/>
        </w:rPr>
      </w:pPr>
      <w:r w:rsidRPr="00E33D7F">
        <w:rPr>
          <w:rFonts w:ascii="Times New Roman" w:hAnsi="Times New Roman" w:cs="Times New Roman"/>
        </w:rPr>
        <w:t xml:space="preserve">   for(a=0 . a&lt;10 . a++)[</w:t>
      </w:r>
    </w:p>
    <w:p w14:paraId="6815D06F" w14:textId="45C8E6E1" w:rsidR="00E33D7F" w:rsidRPr="00E33D7F" w:rsidRDefault="00E33D7F" w:rsidP="00074C70">
      <w:pPr>
        <w:ind w:left="360"/>
        <w:rPr>
          <w:rFonts w:ascii="Times New Roman" w:hAnsi="Times New Roman" w:cs="Times New Roman"/>
        </w:rPr>
      </w:pPr>
      <w:r w:rsidRPr="00E33D7F">
        <w:rPr>
          <w:rFonts w:ascii="Times New Roman" w:hAnsi="Times New Roman" w:cs="Times New Roman"/>
        </w:rPr>
        <w:t xml:space="preserve">      </w:t>
      </w:r>
      <w:r w:rsidR="00074C70" w:rsidRPr="00074C70">
        <w:rPr>
          <w:rFonts w:ascii="Times New Roman" w:hAnsi="Times New Roman" w:cs="Times New Roman"/>
        </w:rPr>
        <w:t xml:space="preserve">     </w:t>
      </w:r>
      <w:r w:rsidRPr="00E33D7F">
        <w:rPr>
          <w:rFonts w:ascii="Times New Roman" w:hAnsi="Times New Roman" w:cs="Times New Roman"/>
        </w:rPr>
        <w:t>b=b+10 $</w:t>
      </w:r>
    </w:p>
    <w:p w14:paraId="54937D01" w14:textId="77777777" w:rsidR="00E33D7F" w:rsidRPr="00E33D7F" w:rsidRDefault="00E33D7F" w:rsidP="00074C70">
      <w:pPr>
        <w:ind w:left="720"/>
        <w:rPr>
          <w:rFonts w:ascii="Times New Roman" w:hAnsi="Times New Roman" w:cs="Times New Roman"/>
        </w:rPr>
      </w:pPr>
      <w:r w:rsidRPr="00074C70">
        <w:rPr>
          <w:rFonts w:ascii="Times New Roman" w:hAnsi="Times New Roman" w:cs="Times New Roman"/>
        </w:rPr>
        <w:t xml:space="preserve">      </w:t>
      </w:r>
      <w:r w:rsidRPr="00E33D7F">
        <w:rPr>
          <w:rFonts w:ascii="Times New Roman" w:hAnsi="Times New Roman" w:cs="Times New Roman"/>
        </w:rPr>
        <w:t>for( a=0 .a&lt;10 . a++)[</w:t>
      </w:r>
    </w:p>
    <w:p w14:paraId="392F70FF" w14:textId="77777777" w:rsidR="00E33D7F" w:rsidRPr="00E33D7F" w:rsidRDefault="00E33D7F" w:rsidP="00074C70">
      <w:pPr>
        <w:ind w:left="720"/>
        <w:rPr>
          <w:rFonts w:ascii="Times New Roman" w:hAnsi="Times New Roman" w:cs="Times New Roman"/>
        </w:rPr>
      </w:pPr>
      <w:r w:rsidRPr="00E33D7F">
        <w:rPr>
          <w:rFonts w:ascii="Times New Roman" w:hAnsi="Times New Roman" w:cs="Times New Roman"/>
        </w:rPr>
        <w:t xml:space="preserve">         c=c+1 $</w:t>
      </w:r>
    </w:p>
    <w:p w14:paraId="6C0EB41C" w14:textId="77777777" w:rsidR="00E33D7F" w:rsidRPr="00E33D7F" w:rsidRDefault="00E33D7F" w:rsidP="00074C70">
      <w:pPr>
        <w:ind w:left="720"/>
        <w:rPr>
          <w:rFonts w:ascii="Times New Roman" w:hAnsi="Times New Roman" w:cs="Times New Roman"/>
        </w:rPr>
      </w:pPr>
      <w:r w:rsidRPr="00E33D7F">
        <w:rPr>
          <w:rFonts w:ascii="Times New Roman" w:hAnsi="Times New Roman" w:cs="Times New Roman"/>
        </w:rPr>
        <w:t xml:space="preserve">         if(b&gt;c)[</w:t>
      </w:r>
    </w:p>
    <w:p w14:paraId="0B208F56" w14:textId="77777777" w:rsidR="00E33D7F" w:rsidRPr="00E33D7F" w:rsidRDefault="00E33D7F" w:rsidP="00074C70">
      <w:pPr>
        <w:ind w:left="720"/>
        <w:rPr>
          <w:rFonts w:ascii="Times New Roman" w:hAnsi="Times New Roman" w:cs="Times New Roman"/>
        </w:rPr>
      </w:pPr>
      <w:r w:rsidRPr="00E33D7F">
        <w:rPr>
          <w:rFonts w:ascii="Times New Roman" w:hAnsi="Times New Roman" w:cs="Times New Roman"/>
        </w:rPr>
        <w:t xml:space="preserve">           d=D+2 $</w:t>
      </w:r>
    </w:p>
    <w:p w14:paraId="7B277EC6" w14:textId="77777777" w:rsidR="00E33D7F" w:rsidRPr="00E33D7F" w:rsidRDefault="00E33D7F" w:rsidP="00074C70">
      <w:pPr>
        <w:ind w:left="720"/>
        <w:rPr>
          <w:rFonts w:ascii="Times New Roman" w:hAnsi="Times New Roman" w:cs="Times New Roman"/>
        </w:rPr>
      </w:pPr>
      <w:r w:rsidRPr="00E33D7F">
        <w:rPr>
          <w:rFonts w:ascii="Times New Roman" w:hAnsi="Times New Roman" w:cs="Times New Roman"/>
        </w:rPr>
        <w:t xml:space="preserve">         ]</w:t>
      </w:r>
    </w:p>
    <w:p w14:paraId="35377C66" w14:textId="77777777" w:rsidR="00E33D7F" w:rsidRPr="00E33D7F" w:rsidRDefault="00E33D7F" w:rsidP="00074C70">
      <w:pPr>
        <w:ind w:left="720"/>
        <w:rPr>
          <w:rFonts w:ascii="Times New Roman" w:hAnsi="Times New Roman" w:cs="Times New Roman"/>
        </w:rPr>
      </w:pPr>
      <w:r w:rsidRPr="00E33D7F">
        <w:rPr>
          <w:rFonts w:ascii="Times New Roman" w:hAnsi="Times New Roman" w:cs="Times New Roman"/>
        </w:rPr>
        <w:t xml:space="preserve">          else [</w:t>
      </w:r>
    </w:p>
    <w:p w14:paraId="2CAC224F" w14:textId="77777777" w:rsidR="00E33D7F" w:rsidRPr="00E33D7F" w:rsidRDefault="00E33D7F" w:rsidP="00074C70">
      <w:pPr>
        <w:ind w:left="720"/>
        <w:rPr>
          <w:rFonts w:ascii="Times New Roman" w:hAnsi="Times New Roman" w:cs="Times New Roman"/>
        </w:rPr>
      </w:pPr>
      <w:r w:rsidRPr="00E33D7F">
        <w:rPr>
          <w:rFonts w:ascii="Times New Roman" w:hAnsi="Times New Roman" w:cs="Times New Roman"/>
        </w:rPr>
        <w:t xml:space="preserve">           c=c-1 $</w:t>
      </w:r>
    </w:p>
    <w:p w14:paraId="62ACEE97" w14:textId="77777777" w:rsidR="00E33D7F" w:rsidRPr="00E33D7F" w:rsidRDefault="00E33D7F" w:rsidP="00074C70">
      <w:pPr>
        <w:ind w:left="720"/>
        <w:rPr>
          <w:rFonts w:ascii="Times New Roman" w:hAnsi="Times New Roman" w:cs="Times New Roman"/>
        </w:rPr>
      </w:pPr>
      <w:r w:rsidRPr="00E33D7F">
        <w:rPr>
          <w:rFonts w:ascii="Times New Roman" w:hAnsi="Times New Roman" w:cs="Times New Roman"/>
        </w:rPr>
        <w:t xml:space="preserve">          ]</w:t>
      </w:r>
    </w:p>
    <w:p w14:paraId="47884600" w14:textId="2C98F7F9" w:rsidR="00E33D7F" w:rsidRPr="00074C70" w:rsidRDefault="00E33D7F" w:rsidP="00074C70">
      <w:pPr>
        <w:ind w:left="720"/>
        <w:rPr>
          <w:rFonts w:ascii="Times New Roman" w:hAnsi="Times New Roman" w:cs="Times New Roman"/>
        </w:rPr>
      </w:pPr>
      <w:r w:rsidRPr="00E33D7F">
        <w:rPr>
          <w:rFonts w:ascii="Times New Roman" w:hAnsi="Times New Roman" w:cs="Times New Roman"/>
        </w:rPr>
        <w:t xml:space="preserve">        </w:t>
      </w:r>
    </w:p>
    <w:p w14:paraId="2FD91181" w14:textId="77777777" w:rsidR="00E33D7F" w:rsidRPr="00074C70" w:rsidRDefault="00E33D7F" w:rsidP="00E33D7F">
      <w:pPr>
        <w:rPr>
          <w:rFonts w:ascii="Times New Roman" w:hAnsi="Times New Roman" w:cs="Times New Roman"/>
        </w:rPr>
      </w:pPr>
      <w:r w:rsidRPr="00E33D7F">
        <w:rPr>
          <w:rFonts w:ascii="Times New Roman" w:hAnsi="Times New Roman" w:cs="Times New Roman"/>
        </w:rPr>
        <w:t xml:space="preserve"> </w:t>
      </w:r>
      <w:r w:rsidRPr="00074C70">
        <w:rPr>
          <w:rFonts w:ascii="Times New Roman" w:hAnsi="Times New Roman" w:cs="Times New Roman"/>
          <w:noProof/>
        </w:rPr>
        <w:drawing>
          <wp:inline distT="0" distB="0" distL="0" distR="0" wp14:anchorId="5A835DCB" wp14:editId="4416361F">
            <wp:extent cx="5943600" cy="25622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62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A00137" w14:textId="77777777" w:rsidR="00074C70" w:rsidRPr="00074C70" w:rsidRDefault="00074C70" w:rsidP="00074C70">
      <w:pPr>
        <w:rPr>
          <w:rFonts w:ascii="Times New Roman" w:hAnsi="Times New Roman" w:cs="Times New Roman"/>
        </w:rPr>
      </w:pPr>
    </w:p>
    <w:p w14:paraId="6C84D164" w14:textId="7E22BC55" w:rsidR="00E33D7F" w:rsidRPr="00E33D7F" w:rsidRDefault="00E33D7F" w:rsidP="00074C70">
      <w:pPr>
        <w:rPr>
          <w:rFonts w:ascii="Times New Roman" w:hAnsi="Times New Roman" w:cs="Times New Roman"/>
        </w:rPr>
      </w:pPr>
      <w:r w:rsidRPr="00E33D7F">
        <w:rPr>
          <w:rFonts w:ascii="Times New Roman" w:hAnsi="Times New Roman" w:cs="Times New Roman"/>
          <w:b/>
          <w:bCs/>
        </w:rPr>
        <w:lastRenderedPageBreak/>
        <w:t>2</w:t>
      </w:r>
      <w:r w:rsidRPr="00E33D7F">
        <w:rPr>
          <w:rFonts w:ascii="Times New Roman" w:hAnsi="Times New Roman" w:cs="Times New Roman"/>
          <w:b/>
          <w:bCs/>
          <w:vertAlign w:val="superscript"/>
        </w:rPr>
        <w:t>nd</w:t>
      </w:r>
      <w:r w:rsidRPr="00E33D7F">
        <w:rPr>
          <w:rFonts w:ascii="Times New Roman" w:hAnsi="Times New Roman" w:cs="Times New Roman"/>
          <w:b/>
          <w:bCs/>
        </w:rPr>
        <w:t xml:space="preserve"> one:</w:t>
      </w:r>
    </w:p>
    <w:p w14:paraId="3E61E303" w14:textId="77777777" w:rsidR="00E33D7F" w:rsidRPr="00E33D7F" w:rsidRDefault="00E33D7F" w:rsidP="00074C70">
      <w:pPr>
        <w:rPr>
          <w:rFonts w:ascii="Times New Roman" w:hAnsi="Times New Roman" w:cs="Times New Roman"/>
        </w:rPr>
      </w:pPr>
      <w:r w:rsidRPr="00E33D7F">
        <w:rPr>
          <w:rFonts w:ascii="Times New Roman" w:hAnsi="Times New Roman" w:cs="Times New Roman"/>
        </w:rPr>
        <w:t>*start#stdio!p#</w:t>
      </w:r>
    </w:p>
    <w:p w14:paraId="4C4EC354" w14:textId="77777777" w:rsidR="00E33D7F" w:rsidRPr="00E33D7F" w:rsidRDefault="00E33D7F" w:rsidP="00074C70">
      <w:pPr>
        <w:rPr>
          <w:rFonts w:ascii="Times New Roman" w:hAnsi="Times New Roman" w:cs="Times New Roman"/>
        </w:rPr>
      </w:pPr>
      <w:r w:rsidRPr="00E33D7F">
        <w:rPr>
          <w:rFonts w:ascii="Times New Roman" w:hAnsi="Times New Roman" w:cs="Times New Roman"/>
        </w:rPr>
        <w:t>*start#stdlib!p#</w:t>
      </w:r>
    </w:p>
    <w:p w14:paraId="04A8542C" w14:textId="77777777" w:rsidR="00E33D7F" w:rsidRPr="00E33D7F" w:rsidRDefault="00E33D7F" w:rsidP="00074C70">
      <w:pPr>
        <w:ind w:left="360"/>
        <w:rPr>
          <w:rFonts w:ascii="Times New Roman" w:hAnsi="Times New Roman" w:cs="Times New Roman"/>
        </w:rPr>
      </w:pPr>
      <w:r w:rsidRPr="00E33D7F">
        <w:rPr>
          <w:rFonts w:ascii="Times New Roman" w:hAnsi="Times New Roman" w:cs="Times New Roman"/>
        </w:rPr>
        <w:t>int main()[</w:t>
      </w:r>
    </w:p>
    <w:p w14:paraId="48B1C99E" w14:textId="77777777" w:rsidR="00E33D7F" w:rsidRPr="00E33D7F" w:rsidRDefault="00E33D7F" w:rsidP="00074C70">
      <w:pPr>
        <w:ind w:left="720"/>
        <w:rPr>
          <w:rFonts w:ascii="Times New Roman" w:hAnsi="Times New Roman" w:cs="Times New Roman"/>
        </w:rPr>
      </w:pPr>
      <w:r w:rsidRPr="00E33D7F">
        <w:rPr>
          <w:rFonts w:ascii="Times New Roman" w:hAnsi="Times New Roman" w:cs="Times New Roman"/>
        </w:rPr>
        <w:t xml:space="preserve">    int a,b,c $</w:t>
      </w:r>
    </w:p>
    <w:p w14:paraId="67907DA0" w14:textId="77777777" w:rsidR="00E33D7F" w:rsidRPr="00E33D7F" w:rsidRDefault="00E33D7F" w:rsidP="00074C70">
      <w:pPr>
        <w:ind w:left="720"/>
        <w:rPr>
          <w:rFonts w:ascii="Times New Roman" w:hAnsi="Times New Roman" w:cs="Times New Roman"/>
        </w:rPr>
      </w:pPr>
      <w:r w:rsidRPr="00E33D7F">
        <w:rPr>
          <w:rFonts w:ascii="Times New Roman" w:hAnsi="Times New Roman" w:cs="Times New Roman"/>
        </w:rPr>
        <w:t xml:space="preserve">    a=b+c $</w:t>
      </w:r>
    </w:p>
    <w:p w14:paraId="2D304B0D" w14:textId="77777777" w:rsidR="00E33D7F" w:rsidRPr="00E33D7F" w:rsidRDefault="00E33D7F" w:rsidP="00074C70">
      <w:pPr>
        <w:ind w:left="720"/>
        <w:rPr>
          <w:rFonts w:ascii="Times New Roman" w:hAnsi="Times New Roman" w:cs="Times New Roman"/>
        </w:rPr>
      </w:pPr>
      <w:r w:rsidRPr="00E33D7F">
        <w:rPr>
          <w:rFonts w:ascii="Times New Roman" w:hAnsi="Times New Roman" w:cs="Times New Roman"/>
        </w:rPr>
        <w:t>while(a&lt;10)</w:t>
      </w:r>
    </w:p>
    <w:p w14:paraId="30BC0917" w14:textId="77777777" w:rsidR="00E33D7F" w:rsidRPr="00E33D7F" w:rsidRDefault="00E33D7F" w:rsidP="00074C70">
      <w:pPr>
        <w:ind w:left="720"/>
        <w:rPr>
          <w:rFonts w:ascii="Times New Roman" w:hAnsi="Times New Roman" w:cs="Times New Roman"/>
        </w:rPr>
      </w:pPr>
      <w:r w:rsidRPr="00E33D7F">
        <w:rPr>
          <w:rFonts w:ascii="Times New Roman" w:hAnsi="Times New Roman" w:cs="Times New Roman"/>
        </w:rPr>
        <w:t>[</w:t>
      </w:r>
    </w:p>
    <w:p w14:paraId="38B58941" w14:textId="77777777" w:rsidR="00E33D7F" w:rsidRPr="00E33D7F" w:rsidRDefault="00E33D7F" w:rsidP="00074C70">
      <w:pPr>
        <w:ind w:left="720"/>
        <w:rPr>
          <w:rFonts w:ascii="Times New Roman" w:hAnsi="Times New Roman" w:cs="Times New Roman"/>
        </w:rPr>
      </w:pPr>
      <w:r w:rsidRPr="00E33D7F">
        <w:rPr>
          <w:rFonts w:ascii="Times New Roman" w:hAnsi="Times New Roman" w:cs="Times New Roman"/>
        </w:rPr>
        <w:t xml:space="preserve">   c=c+1 $</w:t>
      </w:r>
    </w:p>
    <w:p w14:paraId="275F4A8C" w14:textId="77777777" w:rsidR="00E33D7F" w:rsidRPr="00E33D7F" w:rsidRDefault="00E33D7F" w:rsidP="00074C70">
      <w:pPr>
        <w:ind w:left="720"/>
        <w:rPr>
          <w:rFonts w:ascii="Times New Roman" w:hAnsi="Times New Roman" w:cs="Times New Roman"/>
        </w:rPr>
      </w:pPr>
      <w:r w:rsidRPr="00E33D7F">
        <w:rPr>
          <w:rFonts w:ascii="Times New Roman" w:hAnsi="Times New Roman" w:cs="Times New Roman"/>
        </w:rPr>
        <w:t xml:space="preserve">         if(b&gt;c)[</w:t>
      </w:r>
    </w:p>
    <w:p w14:paraId="0DBB9EBA" w14:textId="77777777" w:rsidR="00E33D7F" w:rsidRPr="00E33D7F" w:rsidRDefault="00E33D7F" w:rsidP="00074C70">
      <w:pPr>
        <w:ind w:left="720"/>
        <w:rPr>
          <w:rFonts w:ascii="Times New Roman" w:hAnsi="Times New Roman" w:cs="Times New Roman"/>
        </w:rPr>
      </w:pPr>
      <w:r w:rsidRPr="00E33D7F">
        <w:rPr>
          <w:rFonts w:ascii="Times New Roman" w:hAnsi="Times New Roman" w:cs="Times New Roman"/>
        </w:rPr>
        <w:t xml:space="preserve">           d=D+2 $</w:t>
      </w:r>
    </w:p>
    <w:p w14:paraId="71C4EC15" w14:textId="03C02A48" w:rsidR="00E33D7F" w:rsidRPr="00E33D7F" w:rsidRDefault="00E33D7F" w:rsidP="00074C70">
      <w:pPr>
        <w:ind w:left="720"/>
        <w:rPr>
          <w:rFonts w:ascii="Times New Roman" w:hAnsi="Times New Roman" w:cs="Times New Roman"/>
        </w:rPr>
      </w:pPr>
      <w:r w:rsidRPr="00E33D7F">
        <w:rPr>
          <w:rFonts w:ascii="Times New Roman" w:hAnsi="Times New Roman" w:cs="Times New Roman"/>
        </w:rPr>
        <w:t xml:space="preserve">        ]</w:t>
      </w:r>
    </w:p>
    <w:p w14:paraId="2AA1C968" w14:textId="77777777" w:rsidR="00E33D7F" w:rsidRPr="00E33D7F" w:rsidRDefault="00E33D7F" w:rsidP="00074C70">
      <w:pPr>
        <w:ind w:left="720"/>
        <w:rPr>
          <w:rFonts w:ascii="Times New Roman" w:hAnsi="Times New Roman" w:cs="Times New Roman"/>
        </w:rPr>
      </w:pPr>
      <w:r w:rsidRPr="00E33D7F">
        <w:rPr>
          <w:rFonts w:ascii="Times New Roman" w:hAnsi="Times New Roman" w:cs="Times New Roman"/>
        </w:rPr>
        <w:t xml:space="preserve">          else [</w:t>
      </w:r>
    </w:p>
    <w:p w14:paraId="1BB8644A" w14:textId="77777777" w:rsidR="00E33D7F" w:rsidRPr="00E33D7F" w:rsidRDefault="00E33D7F" w:rsidP="00074C70">
      <w:pPr>
        <w:ind w:left="720"/>
        <w:rPr>
          <w:rFonts w:ascii="Times New Roman" w:hAnsi="Times New Roman" w:cs="Times New Roman"/>
        </w:rPr>
      </w:pPr>
      <w:r w:rsidRPr="00E33D7F">
        <w:rPr>
          <w:rFonts w:ascii="Times New Roman" w:hAnsi="Times New Roman" w:cs="Times New Roman"/>
        </w:rPr>
        <w:t xml:space="preserve">           c=c-1 $</w:t>
      </w:r>
    </w:p>
    <w:p w14:paraId="0BEC25A1" w14:textId="7022D7DD" w:rsidR="00E33D7F" w:rsidRPr="00E33D7F" w:rsidRDefault="00E33D7F" w:rsidP="00074C70">
      <w:pPr>
        <w:ind w:left="720"/>
        <w:rPr>
          <w:rFonts w:ascii="Times New Roman" w:hAnsi="Times New Roman" w:cs="Times New Roman"/>
        </w:rPr>
      </w:pPr>
      <w:r w:rsidRPr="00E33D7F">
        <w:rPr>
          <w:rFonts w:ascii="Times New Roman" w:hAnsi="Times New Roman" w:cs="Times New Roman"/>
        </w:rPr>
        <w:t xml:space="preserve">         ]</w:t>
      </w:r>
    </w:p>
    <w:p w14:paraId="7D6C548C" w14:textId="77777777" w:rsidR="00E33D7F" w:rsidRPr="00E33D7F" w:rsidRDefault="00E33D7F" w:rsidP="00074C70">
      <w:pPr>
        <w:ind w:left="720"/>
        <w:rPr>
          <w:rFonts w:ascii="Times New Roman" w:hAnsi="Times New Roman" w:cs="Times New Roman"/>
        </w:rPr>
      </w:pPr>
      <w:r w:rsidRPr="00E33D7F">
        <w:rPr>
          <w:rFonts w:ascii="Times New Roman" w:hAnsi="Times New Roman" w:cs="Times New Roman"/>
        </w:rPr>
        <w:t xml:space="preserve">        ]</w:t>
      </w:r>
    </w:p>
    <w:p w14:paraId="0EA7677E" w14:textId="77777777" w:rsidR="00E33D7F" w:rsidRPr="00074C70" w:rsidRDefault="00E33D7F" w:rsidP="00E33D7F">
      <w:pPr>
        <w:rPr>
          <w:rFonts w:ascii="Times New Roman" w:hAnsi="Times New Roman" w:cs="Times New Roman"/>
        </w:rPr>
      </w:pPr>
      <w:r w:rsidRPr="00074C70">
        <w:rPr>
          <w:rFonts w:ascii="Times New Roman" w:hAnsi="Times New Roman" w:cs="Times New Roman"/>
        </w:rPr>
        <w:t xml:space="preserve">     ]</w:t>
      </w:r>
    </w:p>
    <w:p w14:paraId="0C7F69AE" w14:textId="77777777" w:rsidR="00E33D7F" w:rsidRPr="00074C70" w:rsidRDefault="00E33D7F" w:rsidP="00E33D7F">
      <w:pPr>
        <w:rPr>
          <w:rFonts w:ascii="Times New Roman" w:hAnsi="Times New Roman" w:cs="Times New Roman"/>
        </w:rPr>
      </w:pPr>
      <w:r w:rsidRPr="00074C70">
        <w:rPr>
          <w:rFonts w:ascii="Times New Roman" w:hAnsi="Times New Roman" w:cs="Times New Roman"/>
          <w:noProof/>
        </w:rPr>
        <w:drawing>
          <wp:inline distT="0" distB="0" distL="0" distR="0" wp14:anchorId="499B2CB4" wp14:editId="7E76578B">
            <wp:extent cx="5943600" cy="307403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74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B9B5E9" w14:textId="77777777" w:rsidR="00E33D7F" w:rsidRPr="00074C70" w:rsidRDefault="00E33D7F" w:rsidP="00E33D7F">
      <w:pPr>
        <w:rPr>
          <w:rFonts w:ascii="Times New Roman" w:hAnsi="Times New Roman" w:cs="Times New Roman"/>
        </w:rPr>
      </w:pPr>
    </w:p>
    <w:p w14:paraId="066EFA5C" w14:textId="77777777" w:rsidR="00E33D7F" w:rsidRPr="00E33D7F" w:rsidRDefault="00E33D7F" w:rsidP="00074C70">
      <w:pPr>
        <w:ind w:left="720"/>
        <w:rPr>
          <w:rFonts w:ascii="Times New Roman" w:hAnsi="Times New Roman" w:cs="Times New Roman"/>
          <w:b/>
          <w:bCs/>
          <w:sz w:val="28"/>
          <w:szCs w:val="28"/>
        </w:rPr>
      </w:pPr>
      <w:r w:rsidRPr="00E33D7F">
        <w:rPr>
          <w:rFonts w:ascii="Times New Roman" w:hAnsi="Times New Roman" w:cs="Times New Roman"/>
          <w:b/>
          <w:bCs/>
          <w:sz w:val="28"/>
          <w:szCs w:val="28"/>
        </w:rPr>
        <w:lastRenderedPageBreak/>
        <w:t>Sample Input And Parsing Tree With Error:</w:t>
      </w:r>
    </w:p>
    <w:p w14:paraId="6A87466E" w14:textId="77777777" w:rsidR="00E33D7F" w:rsidRPr="00E33D7F" w:rsidRDefault="00E33D7F" w:rsidP="00074C70">
      <w:pPr>
        <w:ind w:left="720"/>
        <w:rPr>
          <w:rFonts w:ascii="Times New Roman" w:hAnsi="Times New Roman" w:cs="Times New Roman"/>
        </w:rPr>
      </w:pPr>
      <w:r w:rsidRPr="00E33D7F">
        <w:rPr>
          <w:rFonts w:ascii="Times New Roman" w:hAnsi="Times New Roman" w:cs="Times New Roman"/>
        </w:rPr>
        <w:t>*start#stdio!p#</w:t>
      </w:r>
    </w:p>
    <w:p w14:paraId="62A5CDD7" w14:textId="77777777" w:rsidR="00E33D7F" w:rsidRPr="00E33D7F" w:rsidRDefault="00E33D7F" w:rsidP="00074C70">
      <w:pPr>
        <w:ind w:left="720"/>
        <w:rPr>
          <w:rFonts w:ascii="Times New Roman" w:hAnsi="Times New Roman" w:cs="Times New Roman"/>
        </w:rPr>
      </w:pPr>
      <w:r w:rsidRPr="00E33D7F">
        <w:rPr>
          <w:rFonts w:ascii="Times New Roman" w:hAnsi="Times New Roman" w:cs="Times New Roman"/>
        </w:rPr>
        <w:t>*start#stdlib!p#</w:t>
      </w:r>
    </w:p>
    <w:p w14:paraId="0DD68FD1" w14:textId="77777777" w:rsidR="00E33D7F" w:rsidRPr="00E33D7F" w:rsidRDefault="00E33D7F" w:rsidP="00074C70">
      <w:pPr>
        <w:ind w:left="720"/>
        <w:rPr>
          <w:rFonts w:ascii="Times New Roman" w:hAnsi="Times New Roman" w:cs="Times New Roman"/>
        </w:rPr>
      </w:pPr>
      <w:r w:rsidRPr="00E33D7F">
        <w:rPr>
          <w:rFonts w:ascii="Times New Roman" w:hAnsi="Times New Roman" w:cs="Times New Roman"/>
        </w:rPr>
        <w:t>int main()[</w:t>
      </w:r>
    </w:p>
    <w:p w14:paraId="7B580F2D" w14:textId="77777777" w:rsidR="00E33D7F" w:rsidRPr="00E33D7F" w:rsidRDefault="00E33D7F" w:rsidP="00074C70">
      <w:pPr>
        <w:ind w:left="720"/>
        <w:rPr>
          <w:rFonts w:ascii="Times New Roman" w:hAnsi="Times New Roman" w:cs="Times New Roman"/>
        </w:rPr>
      </w:pPr>
      <w:r w:rsidRPr="00E33D7F">
        <w:rPr>
          <w:rFonts w:ascii="Times New Roman" w:hAnsi="Times New Roman" w:cs="Times New Roman"/>
        </w:rPr>
        <w:t>while(a&lt;10)</w:t>
      </w:r>
    </w:p>
    <w:p w14:paraId="7C4B31C5" w14:textId="77777777" w:rsidR="00E33D7F" w:rsidRPr="00E33D7F" w:rsidRDefault="00E33D7F" w:rsidP="00074C70">
      <w:pPr>
        <w:ind w:left="720"/>
        <w:rPr>
          <w:rFonts w:ascii="Times New Roman" w:hAnsi="Times New Roman" w:cs="Times New Roman"/>
        </w:rPr>
      </w:pPr>
      <w:r w:rsidRPr="00E33D7F">
        <w:rPr>
          <w:rFonts w:ascii="Times New Roman" w:hAnsi="Times New Roman" w:cs="Times New Roman"/>
        </w:rPr>
        <w:t>[</w:t>
      </w:r>
    </w:p>
    <w:p w14:paraId="6BC15FA7" w14:textId="77777777" w:rsidR="00E33D7F" w:rsidRPr="00E33D7F" w:rsidRDefault="00E33D7F" w:rsidP="00074C70">
      <w:pPr>
        <w:ind w:left="720"/>
        <w:rPr>
          <w:rFonts w:ascii="Times New Roman" w:hAnsi="Times New Roman" w:cs="Times New Roman"/>
        </w:rPr>
      </w:pPr>
      <w:r w:rsidRPr="00E33D7F">
        <w:rPr>
          <w:rFonts w:ascii="Times New Roman" w:hAnsi="Times New Roman" w:cs="Times New Roman"/>
        </w:rPr>
        <w:t xml:space="preserve">   c=c+1 $</w:t>
      </w:r>
    </w:p>
    <w:p w14:paraId="747F8B11" w14:textId="77777777" w:rsidR="00E33D7F" w:rsidRPr="00E33D7F" w:rsidRDefault="00E33D7F" w:rsidP="00074C70">
      <w:pPr>
        <w:ind w:left="720"/>
        <w:rPr>
          <w:rFonts w:ascii="Times New Roman" w:hAnsi="Times New Roman" w:cs="Times New Roman"/>
        </w:rPr>
      </w:pPr>
      <w:r w:rsidRPr="00E33D7F">
        <w:rPr>
          <w:rFonts w:ascii="Times New Roman" w:hAnsi="Times New Roman" w:cs="Times New Roman"/>
        </w:rPr>
        <w:t>print &lt; s &gt; $</w:t>
      </w:r>
    </w:p>
    <w:p w14:paraId="5C06FFB0" w14:textId="77777777" w:rsidR="00E33D7F" w:rsidRPr="00E33D7F" w:rsidRDefault="00E33D7F" w:rsidP="00074C70">
      <w:pPr>
        <w:ind w:left="720"/>
        <w:rPr>
          <w:rFonts w:ascii="Times New Roman" w:hAnsi="Times New Roman" w:cs="Times New Roman"/>
        </w:rPr>
      </w:pPr>
      <w:r w:rsidRPr="00E33D7F">
        <w:rPr>
          <w:rFonts w:ascii="Times New Roman" w:hAnsi="Times New Roman" w:cs="Times New Roman"/>
        </w:rPr>
        <w:t>]</w:t>
      </w:r>
    </w:p>
    <w:p w14:paraId="7FD22633" w14:textId="3C108264" w:rsidR="00E33D7F" w:rsidRPr="00074C70" w:rsidRDefault="00E33D7F" w:rsidP="00E33D7F">
      <w:pPr>
        <w:rPr>
          <w:rFonts w:ascii="Times New Roman" w:hAnsi="Times New Roman" w:cs="Times New Roman"/>
        </w:rPr>
      </w:pPr>
      <w:r w:rsidRPr="00074C70">
        <w:rPr>
          <w:rFonts w:ascii="Times New Roman" w:hAnsi="Times New Roman" w:cs="Times New Roman"/>
        </w:rPr>
        <w:t xml:space="preserve">     ]</w:t>
      </w:r>
    </w:p>
    <w:p w14:paraId="60670693" w14:textId="1C3B3034" w:rsidR="00E33D7F" w:rsidRPr="00074C70" w:rsidRDefault="00E33D7F" w:rsidP="00E33D7F">
      <w:pPr>
        <w:rPr>
          <w:rFonts w:ascii="Times New Roman" w:hAnsi="Times New Roman" w:cs="Times New Roman"/>
        </w:rPr>
      </w:pPr>
      <w:r w:rsidRPr="00074C70">
        <w:rPr>
          <w:rFonts w:ascii="Times New Roman" w:hAnsi="Times New Roman" w:cs="Times New Roman"/>
          <w:noProof/>
        </w:rPr>
        <w:drawing>
          <wp:inline distT="0" distB="0" distL="0" distR="0" wp14:anchorId="1E70FF72" wp14:editId="3388A553">
            <wp:extent cx="5943600" cy="334327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B50692" w14:textId="5FD414F5" w:rsidR="00E33D7F" w:rsidRPr="00074C70" w:rsidRDefault="00E33D7F" w:rsidP="00E33D7F">
      <w:pPr>
        <w:rPr>
          <w:rFonts w:ascii="Times New Roman" w:hAnsi="Times New Roman" w:cs="Times New Roman"/>
        </w:rPr>
      </w:pPr>
    </w:p>
    <w:p w14:paraId="50F17357" w14:textId="77777777" w:rsidR="00E33D7F" w:rsidRPr="00074C70" w:rsidRDefault="00E33D7F" w:rsidP="00E33D7F">
      <w:pPr>
        <w:rPr>
          <w:rFonts w:ascii="Times New Roman" w:hAnsi="Times New Roman" w:cs="Times New Roman"/>
          <w:b/>
          <w:bCs/>
        </w:rPr>
      </w:pPr>
    </w:p>
    <w:p w14:paraId="6A3B4BDB" w14:textId="77777777" w:rsidR="00E33D7F" w:rsidRPr="00074C70" w:rsidRDefault="00E33D7F" w:rsidP="00E33D7F">
      <w:pPr>
        <w:rPr>
          <w:rFonts w:ascii="Times New Roman" w:hAnsi="Times New Roman" w:cs="Times New Roman"/>
          <w:b/>
          <w:bCs/>
        </w:rPr>
      </w:pPr>
    </w:p>
    <w:p w14:paraId="6A186DA6" w14:textId="77777777" w:rsidR="00E33D7F" w:rsidRPr="00074C70" w:rsidRDefault="00E33D7F" w:rsidP="00E33D7F">
      <w:pPr>
        <w:rPr>
          <w:rFonts w:ascii="Times New Roman" w:hAnsi="Times New Roman" w:cs="Times New Roman"/>
          <w:b/>
          <w:bCs/>
        </w:rPr>
      </w:pPr>
    </w:p>
    <w:p w14:paraId="3F284924" w14:textId="77777777" w:rsidR="00E33D7F" w:rsidRPr="00074C70" w:rsidRDefault="00E33D7F" w:rsidP="00E33D7F">
      <w:pPr>
        <w:rPr>
          <w:rFonts w:ascii="Times New Roman" w:hAnsi="Times New Roman" w:cs="Times New Roman"/>
          <w:b/>
          <w:bCs/>
        </w:rPr>
      </w:pPr>
    </w:p>
    <w:p w14:paraId="71909FC8" w14:textId="77777777" w:rsidR="00E33D7F" w:rsidRPr="00074C70" w:rsidRDefault="00E33D7F" w:rsidP="00E33D7F">
      <w:pPr>
        <w:rPr>
          <w:rFonts w:ascii="Times New Roman" w:hAnsi="Times New Roman" w:cs="Times New Roman"/>
          <w:b/>
          <w:bCs/>
        </w:rPr>
      </w:pPr>
    </w:p>
    <w:p w14:paraId="6A3C47AB" w14:textId="77777777" w:rsidR="00E33D7F" w:rsidRPr="00074C70" w:rsidRDefault="00E33D7F" w:rsidP="00E33D7F">
      <w:pPr>
        <w:rPr>
          <w:rFonts w:ascii="Times New Roman" w:hAnsi="Times New Roman" w:cs="Times New Roman"/>
          <w:b/>
          <w:bCs/>
        </w:rPr>
      </w:pPr>
    </w:p>
    <w:p w14:paraId="2659AA85" w14:textId="544EB32A" w:rsidR="00E33D7F" w:rsidRPr="00074C70" w:rsidRDefault="00E33D7F" w:rsidP="00E33D7F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074C70">
        <w:rPr>
          <w:rFonts w:ascii="Times New Roman" w:hAnsi="Times New Roman" w:cs="Times New Roman"/>
          <w:b/>
          <w:bCs/>
          <w:sz w:val="28"/>
          <w:szCs w:val="28"/>
        </w:rPr>
        <w:lastRenderedPageBreak/>
        <w:t>Error in command promt:</w:t>
      </w:r>
    </w:p>
    <w:p w14:paraId="6AEB825C" w14:textId="3AA9AB64" w:rsidR="00E33D7F" w:rsidRPr="00074C70" w:rsidRDefault="00E33D7F" w:rsidP="00E33D7F">
      <w:pPr>
        <w:rPr>
          <w:rFonts w:ascii="Times New Roman" w:hAnsi="Times New Roman" w:cs="Times New Roman"/>
        </w:rPr>
      </w:pPr>
      <w:r w:rsidRPr="00074C70">
        <w:rPr>
          <w:rFonts w:ascii="Times New Roman" w:hAnsi="Times New Roman" w:cs="Times New Roman"/>
          <w:noProof/>
        </w:rPr>
        <w:drawing>
          <wp:inline distT="0" distB="0" distL="0" distR="0" wp14:anchorId="1DD69A27" wp14:editId="0A5E2B38">
            <wp:extent cx="5943600" cy="29591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5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18AFF4" w14:textId="77777777" w:rsidR="00074C70" w:rsidRPr="00074C70" w:rsidRDefault="00074C70" w:rsidP="00074C70">
      <w:pPr>
        <w:rPr>
          <w:rFonts w:ascii="Times New Roman" w:hAnsi="Times New Roman" w:cs="Times New Roman"/>
          <w:sz w:val="28"/>
          <w:szCs w:val="28"/>
        </w:rPr>
      </w:pPr>
    </w:p>
    <w:p w14:paraId="75FB068F" w14:textId="194513E3" w:rsidR="00074C70" w:rsidRPr="00074C70" w:rsidRDefault="00074C70" w:rsidP="00074C70">
      <w:pPr>
        <w:rPr>
          <w:rFonts w:ascii="Times New Roman" w:hAnsi="Times New Roman" w:cs="Times New Roman"/>
          <w:sz w:val="28"/>
          <w:szCs w:val="28"/>
        </w:rPr>
      </w:pPr>
      <w:r w:rsidRPr="00074C70">
        <w:rPr>
          <w:rFonts w:ascii="Times New Roman" w:hAnsi="Times New Roman" w:cs="Times New Roman"/>
          <w:b/>
          <w:bCs/>
          <w:sz w:val="28"/>
          <w:szCs w:val="28"/>
        </w:rPr>
        <w:t>Conclusion:</w:t>
      </w:r>
    </w:p>
    <w:p w14:paraId="079BB4BD" w14:textId="07ABC1BF" w:rsidR="00E33D7F" w:rsidRPr="00074C70" w:rsidRDefault="00074C70" w:rsidP="00074C70">
      <w:pPr>
        <w:rPr>
          <w:rFonts w:ascii="Times New Roman" w:hAnsi="Times New Roman" w:cs="Times New Roman"/>
        </w:rPr>
      </w:pPr>
      <w:r w:rsidRPr="00074C70">
        <w:rPr>
          <w:rFonts w:ascii="Times New Roman" w:hAnsi="Times New Roman" w:cs="Times New Roman"/>
        </w:rPr>
        <w:t>After complete this project, we can learn how to making a grammar</w:t>
      </w:r>
      <w:r w:rsidR="00E33D7F" w:rsidRPr="00074C70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22E66CD" wp14:editId="392A8A6F">
                <wp:simplePos x="0" y="0"/>
                <wp:positionH relativeFrom="column">
                  <wp:posOffset>381000</wp:posOffset>
                </wp:positionH>
                <wp:positionV relativeFrom="paragraph">
                  <wp:posOffset>0</wp:posOffset>
                </wp:positionV>
                <wp:extent cx="6347713" cy="1320800"/>
                <wp:effectExtent l="0" t="0" r="0" b="0"/>
                <wp:wrapNone/>
                <wp:docPr id="2" name="Title 1">
                  <a:extLst xmlns:a="http://schemas.openxmlformats.org/drawingml/2006/main">
                    <a:ext uri="{FF2B5EF4-FFF2-40B4-BE49-F238E27FC236}">
                      <a16:creationId xmlns:a16="http://schemas.microsoft.com/office/drawing/2014/main" id="{8C845818-E241-4EAE-BE65-DB12EB065290}"/>
                    </a:ext>
                  </a:extLst>
                </wp:docPr>
                <wp:cNvGraphicFramePr>
                  <a:graphicFrameLocks xmlns:a="http://schemas.openxmlformats.org/drawingml/2006/main" noGrp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Grp="1"/>
                      </wps:cNvSpPr>
                      <wps:spPr>
                        <a:xfrm>
                          <a:off x="0" y="0"/>
                          <a:ext cx="6347713" cy="1320800"/>
                        </a:xfrm>
                        <a:prstGeom prst="rect">
                          <a:avLst/>
                        </a:prstGeom>
                      </wps:spPr>
                      <wps:bodyPr vert="horz" lIns="91440" tIns="45720" rIns="91440" bIns="45720" rtlCol="0" anchor="t">
                        <a:norm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94E903A" id="Title 1" o:spid="_x0000_s1026" style="position:absolute;margin-left:30pt;margin-top:0;width:499.8pt;height:104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" filled="f" stroked="f">
                <o:lock v:ext="edit" grouping="t"/>
              </v:rect>
            </w:pict>
          </mc:Fallback>
        </mc:AlternateContent>
      </w:r>
      <w:r w:rsidR="006315C6">
        <w:rPr>
          <w:rFonts w:ascii="Times New Roman" w:hAnsi="Times New Roman" w:cs="Times New Roman"/>
        </w:rPr>
        <w:t>.</w:t>
      </w:r>
    </w:p>
    <w:sectPr w:rsidR="00E33D7F" w:rsidRPr="00074C7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3B682A"/>
    <w:multiLevelType w:val="hybridMultilevel"/>
    <w:tmpl w:val="DE04D748"/>
    <w:lvl w:ilvl="0" w:tplc="71DEBCA2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18B09F1C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972018D0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54CC7E46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CA50FE12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BB820270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C136D422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B1D84D80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ACC6B0FE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" w15:restartNumberingAfterBreak="0">
    <w:nsid w:val="073772A1"/>
    <w:multiLevelType w:val="hybridMultilevel"/>
    <w:tmpl w:val="A54E30B4"/>
    <w:lvl w:ilvl="0" w:tplc="DF8EDCAE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95BA77D4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8D822B3A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C31A4AB2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0EFA1292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D81C34F8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68FAD662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EB62AB04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65CE162C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2" w15:restartNumberingAfterBreak="0">
    <w:nsid w:val="0CF4270B"/>
    <w:multiLevelType w:val="hybridMultilevel"/>
    <w:tmpl w:val="1E863F5C"/>
    <w:lvl w:ilvl="0" w:tplc="34005936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FBEE83D8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76DC7BA6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337C77C6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692AD6D2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B52282B6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1842E8F8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2B328CC6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F4168D4C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3" w15:restartNumberingAfterBreak="0">
    <w:nsid w:val="1D63037A"/>
    <w:multiLevelType w:val="hybridMultilevel"/>
    <w:tmpl w:val="0A04B67C"/>
    <w:lvl w:ilvl="0" w:tplc="569E4D1E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F9943D0A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1E760B96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E678497C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6CB24288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DFDA73AA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B89476E4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759660AC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15663BEE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4" w15:restartNumberingAfterBreak="0">
    <w:nsid w:val="381378E4"/>
    <w:multiLevelType w:val="hybridMultilevel"/>
    <w:tmpl w:val="3FC27B9C"/>
    <w:lvl w:ilvl="0" w:tplc="A73E9134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C1820CA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FC80FB8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0501676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4FCF9D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4E4D19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EA85780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3906490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E906A1A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BA7417"/>
    <w:multiLevelType w:val="hybridMultilevel"/>
    <w:tmpl w:val="D9DEAE3E"/>
    <w:lvl w:ilvl="0" w:tplc="F398BD64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25FC95B4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9AFAF376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915C097A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EDFC738A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11B4971C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87846D88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92F69054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7F460B1C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6" w15:restartNumberingAfterBreak="0">
    <w:nsid w:val="3C6D5BFA"/>
    <w:multiLevelType w:val="hybridMultilevel"/>
    <w:tmpl w:val="BD10ACF4"/>
    <w:lvl w:ilvl="0" w:tplc="94286800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42063E4C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6F10178E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09B851A0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B98253F8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A74A3340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A24810AC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EFE82E1C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5E7E5A4C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7" w15:restartNumberingAfterBreak="0">
    <w:nsid w:val="51FB4ADA"/>
    <w:multiLevelType w:val="hybridMultilevel"/>
    <w:tmpl w:val="865E38D8"/>
    <w:lvl w:ilvl="0" w:tplc="423088D8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300C8386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09BEFEDE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3622112E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4E1AC36C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AD169FCA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A83233C8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0AA812B0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366C509E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8" w15:restartNumberingAfterBreak="0">
    <w:nsid w:val="77D31AC6"/>
    <w:multiLevelType w:val="hybridMultilevel"/>
    <w:tmpl w:val="B51CA9F6"/>
    <w:lvl w:ilvl="0" w:tplc="B4EEA6FA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2E6AF264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7E10D3AC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19C61C58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A86A8100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70E81780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0CE2B512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015215CA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5EA44BCA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9" w15:restartNumberingAfterBreak="0">
    <w:nsid w:val="780F2203"/>
    <w:multiLevelType w:val="hybridMultilevel"/>
    <w:tmpl w:val="E9143C1E"/>
    <w:lvl w:ilvl="0" w:tplc="D5BE90E6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64D24298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160ACC12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60D6497A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475ABB28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6CC2C7C0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831E8768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0C7AF27E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6144E134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0" w15:restartNumberingAfterBreak="0">
    <w:nsid w:val="7FA36C06"/>
    <w:multiLevelType w:val="hybridMultilevel"/>
    <w:tmpl w:val="CED20DBC"/>
    <w:lvl w:ilvl="0" w:tplc="531A5E52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070CA1B4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FD66C732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5ABC66AC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35765170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AEBCD54C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691A835E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204EA726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DD9671B0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num w:numId="1">
    <w:abstractNumId w:val="4"/>
  </w:num>
  <w:num w:numId="2">
    <w:abstractNumId w:val="7"/>
  </w:num>
  <w:num w:numId="3">
    <w:abstractNumId w:val="8"/>
  </w:num>
  <w:num w:numId="4">
    <w:abstractNumId w:val="1"/>
  </w:num>
  <w:num w:numId="5">
    <w:abstractNumId w:val="6"/>
  </w:num>
  <w:num w:numId="6">
    <w:abstractNumId w:val="9"/>
  </w:num>
  <w:num w:numId="7">
    <w:abstractNumId w:val="10"/>
  </w:num>
  <w:num w:numId="8">
    <w:abstractNumId w:val="5"/>
  </w:num>
  <w:num w:numId="9">
    <w:abstractNumId w:val="2"/>
  </w:num>
  <w:num w:numId="10">
    <w:abstractNumId w:val="0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1MjY0MjAxtDQ3MzdW0lEKTi0uzszPAykwrAUATNnINywAAAA="/>
  </w:docVars>
  <w:rsids>
    <w:rsidRoot w:val="00666891"/>
    <w:rsid w:val="00074C70"/>
    <w:rsid w:val="006315C6"/>
    <w:rsid w:val="00666891"/>
    <w:rsid w:val="009374B1"/>
    <w:rsid w:val="00E33D7F"/>
    <w:rsid w:val="00E45D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0F7FA1"/>
  <w15:chartTrackingRefBased/>
  <w15:docId w15:val="{2C78E768-C361-444F-A956-EC1B7196D8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33D7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53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44481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96010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16397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86480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8164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88518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3827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22310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72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77290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2929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8806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51172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1712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87245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1610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35845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5784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43250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8140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166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6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72036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96134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32054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8325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1711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9932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49418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5531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73366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63430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49273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84613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22404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9743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64957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59581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922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40861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3854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281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9196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675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4182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9742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35714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6690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67356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490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9740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674170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21329">
          <w:marLeft w:val="108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737743">
          <w:marLeft w:val="108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266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48962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89462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10225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17667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3359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544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6883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31216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00273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214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95309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37763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516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70807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19690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4321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6040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09768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43266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998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64220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442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44432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34877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29739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8717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970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27837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83734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05938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7705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60920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31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245558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9373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64446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1100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6828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56982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6378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38668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09312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751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14222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86799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72597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492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95744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7530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2956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4029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21518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69712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jpe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7</Pages>
  <Words>460</Words>
  <Characters>262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udent</dc:creator>
  <cp:keywords/>
  <dc:description/>
  <cp:lastModifiedBy>fokhrulislamdu99@gmail.com</cp:lastModifiedBy>
  <cp:revision>4</cp:revision>
  <dcterms:created xsi:type="dcterms:W3CDTF">2019-12-05T11:45:00Z</dcterms:created>
  <dcterms:modified xsi:type="dcterms:W3CDTF">2021-08-15T17:47:00Z</dcterms:modified>
</cp:coreProperties>
</file>